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84752" w:rsidR="001C7432" w:rsidP="001C7432" w:rsidRDefault="001C7432" w14:paraId="63983194" w14:textId="65CCAAE0">
      <w:pPr>
        <w:keepNext/>
        <w:keepLines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40" w:after="240"/>
        <w:jc w:val="center"/>
        <w:outlineLvl w:val="0"/>
        <w:rPr>
          <w:rFonts w:asciiTheme="majorHAnsi" w:hAnsiTheme="majorHAnsi" w:eastAsiaTheme="majorEastAsia" w:cstheme="majorBidi"/>
          <w:b/>
          <w:color w:val="5B9BD5" w:themeColor="accent1"/>
          <w:sz w:val="44"/>
          <w:szCs w:val="32"/>
        </w:rPr>
      </w:pPr>
      <w:r w:rsidRPr="46E715F2" w:rsidR="001C7432">
        <w:rPr>
          <w:rFonts w:ascii="Calibri Light" w:hAnsi="Calibri Light" w:eastAsia="游ゴシック Light" w:cs="" w:asciiTheme="majorAscii" w:hAnsiTheme="majorAscii" w:eastAsiaTheme="majorEastAsia" w:cstheme="majorBidi"/>
          <w:b w:val="1"/>
          <w:bCs w:val="1"/>
          <w:color w:val="5B9BD5" w:themeColor="accent1" w:themeTint="FF" w:themeShade="FF"/>
          <w:sz w:val="44"/>
          <w:szCs w:val="44"/>
        </w:rPr>
        <w:t>ASTHMA POLICY</w:t>
      </w:r>
    </w:p>
    <w:p w:rsidR="5CD70BB6" w:rsidP="46E715F2" w:rsidRDefault="5CD70BB6" w14:paraId="0584A726" w14:textId="481EA778">
      <w:pPr>
        <w:pStyle w:val="Normal"/>
        <w:keepNext w:val="1"/>
        <w:keepLines w:val="1"/>
        <w:pBdr>
          <w:top w:val="single" w:color="FF000000" w:sz="4" w:space="1"/>
          <w:left w:val="single" w:color="FF000000" w:sz="4" w:space="4"/>
          <w:bottom w:val="single" w:color="FF000000" w:sz="4" w:space="1"/>
          <w:right w:val="single" w:color="FF000000" w:sz="4" w:space="4"/>
        </w:pBdr>
        <w:spacing w:before="40" w:after="240"/>
        <w:jc w:val="center"/>
        <w:outlineLvl w:val="0"/>
        <w:rPr>
          <w:rFonts w:ascii="Calibri Light" w:hAnsi="Calibri Light" w:eastAsia="游ゴシック Light" w:cs="" w:asciiTheme="majorAscii" w:hAnsiTheme="majorAscii" w:eastAsiaTheme="majorEastAsia" w:cstheme="majorBidi"/>
          <w:b w:val="1"/>
          <w:bCs w:val="1"/>
          <w:color w:val="5B9BD5" w:themeColor="accent1" w:themeTint="FF" w:themeShade="FF"/>
          <w:sz w:val="44"/>
          <w:szCs w:val="44"/>
        </w:rPr>
      </w:pPr>
      <w:r w:rsidRPr="46E715F2" w:rsidR="5CD70BB6">
        <w:rPr>
          <w:rFonts w:ascii="Calibri Light" w:hAnsi="Calibri Light" w:eastAsia="游ゴシック Light" w:cs="" w:asciiTheme="majorAscii" w:hAnsiTheme="majorAscii" w:eastAsiaTheme="majorEastAsia" w:cstheme="majorBidi"/>
          <w:b w:val="1"/>
          <w:bCs w:val="1"/>
          <w:color w:val="5B9BD5" w:themeColor="accent1" w:themeTint="FF" w:themeShade="FF"/>
          <w:sz w:val="44"/>
          <w:szCs w:val="44"/>
        </w:rPr>
        <w:t>FEBRUARY 2023 - 2024</w:t>
      </w:r>
    </w:p>
    <w:p w:rsidRPr="00D83F3A" w:rsidR="003F3D08" w:rsidP="003F3D08" w:rsidRDefault="003F3D08" w14:paraId="3F6EC1BF" w14:textId="77777777">
      <w:pPr>
        <w:rPr>
          <w:b/>
          <w:bCs/>
        </w:rPr>
      </w:pPr>
      <w:r w:rsidRPr="00D83F3A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1EE07FC" wp14:editId="13B5288A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Toc528849074" w:id="0"/>
      <w:r w:rsidRPr="00D83F3A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7E0EF61" wp14:editId="7B4C2D62">
            <wp:simplePos x="0" y="0"/>
            <wp:positionH relativeFrom="column">
              <wp:posOffset>-3200</wp:posOffset>
            </wp:positionH>
            <wp:positionV relativeFrom="paragraph">
              <wp:posOffset>1143</wp:posOffset>
            </wp:positionV>
            <wp:extent cx="798394" cy="798394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D83F3A">
        <w:rPr>
          <w:b/>
          <w:bCs/>
        </w:rPr>
        <w:t>Help for non-English speakers</w:t>
      </w:r>
    </w:p>
    <w:p w:rsidRPr="00727FA0" w:rsidR="003F3D08" w:rsidP="003F3D08" w:rsidRDefault="003F3D08" w14:paraId="170B9208" w14:textId="34643B3A">
      <w:r w:rsidRPr="00D83F3A">
        <w:t xml:space="preserve">If you need help to understand the information in this policy please contact </w:t>
      </w:r>
      <w:r w:rsidRPr="00D83F3A" w:rsidR="00D83F3A">
        <w:t>Rolling Hills Primary School on 9726 4454.</w:t>
      </w:r>
    </w:p>
    <w:p w:rsidR="003F3D08" w:rsidP="00ED3EEB" w:rsidRDefault="003F3D08" w14:paraId="38C64620" w14:textId="77777777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</w:p>
    <w:p w:rsidRPr="00886B8B" w:rsidR="008F633F" w:rsidP="00ED3EEB" w:rsidRDefault="00ED3EEB" w14:paraId="637E3AFE" w14:textId="3E5AB45E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Purpose</w:t>
      </w:r>
    </w:p>
    <w:p w:rsidR="008F633F" w:rsidP="00D45710" w:rsidRDefault="008F633F" w14:paraId="7CAA1DFA" w14:textId="09757E65">
      <w:pPr>
        <w:jc w:val="both"/>
      </w:pPr>
      <w:r>
        <w:t xml:space="preserve">To ensure </w:t>
      </w:r>
      <w:r w:rsidR="001F0629">
        <w:t xml:space="preserve">that </w:t>
      </w:r>
      <w:r w:rsidR="00D83F3A">
        <w:t>Rolling Hills Primary School</w:t>
      </w:r>
      <w:r w:rsidR="001F0629">
        <w:t xml:space="preserve"> </w:t>
      </w:r>
      <w:r w:rsidR="00315420">
        <w:t xml:space="preserve">appropriately </w:t>
      </w:r>
      <w:r w:rsidR="001F0629">
        <w:t>support</w:t>
      </w:r>
      <w:r w:rsidR="00315420">
        <w:t>s</w:t>
      </w:r>
      <w:r w:rsidR="001F0629">
        <w:t xml:space="preserve"> students diagnosed with asthma</w:t>
      </w:r>
      <w:r>
        <w:t xml:space="preserve">. </w:t>
      </w:r>
    </w:p>
    <w:p w:rsidRPr="00886B8B" w:rsidR="008F633F" w:rsidP="00ED3EEB" w:rsidRDefault="00ED3EEB" w14:paraId="254CFBC1" w14:textId="6F633E6B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Objective</w:t>
      </w:r>
    </w:p>
    <w:p w:rsidRPr="005E4FB2" w:rsidR="00752765" w:rsidP="00D45710" w:rsidRDefault="00752765" w14:paraId="1CCE5F04" w14:textId="2DF83CA5">
      <w:pPr>
        <w:jc w:val="both"/>
      </w:pPr>
      <w:r>
        <w:t xml:space="preserve">To explain to </w:t>
      </w:r>
      <w:r w:rsidR="00D83F3A">
        <w:t xml:space="preserve">Rolling Hills Primary School </w:t>
      </w:r>
      <w:r>
        <w:t>parents</w:t>
      </w:r>
      <w:r w:rsidR="00D827E2">
        <w:t>/carers</w:t>
      </w:r>
      <w:r>
        <w:t>, staff and students</w:t>
      </w:r>
      <w:r w:rsidR="00A52AAE">
        <w:t xml:space="preserve"> the processes and procedures in place to support students diagnosed with asthma.</w:t>
      </w:r>
    </w:p>
    <w:p w:rsidRPr="00886B8B" w:rsidR="008F633F" w:rsidP="00ED3EEB" w:rsidRDefault="00ED3EEB" w14:paraId="0D202B90" w14:textId="3E61AC22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Scope</w:t>
      </w:r>
    </w:p>
    <w:p w:rsidR="00C7478E" w:rsidP="00D45710" w:rsidRDefault="001F0629" w14:paraId="2375D253" w14:textId="77777777">
      <w:pPr>
        <w:jc w:val="both"/>
      </w:pPr>
      <w:r>
        <w:t xml:space="preserve">This policy </w:t>
      </w:r>
      <w:r w:rsidR="00752765">
        <w:t>applies to</w:t>
      </w:r>
      <w:r w:rsidR="00C7478E">
        <w:t>:</w:t>
      </w:r>
    </w:p>
    <w:p w:rsidR="00C7478E" w:rsidP="00D45710" w:rsidRDefault="00752765" w14:paraId="3A6CBDDE" w14:textId="003325EC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88387F">
        <w:t>staff</w:t>
      </w:r>
      <w:r w:rsidR="00C7478E">
        <w:t>, including ca</w:t>
      </w:r>
      <w:r w:rsidR="00D45710">
        <w:t>s</w:t>
      </w:r>
      <w:r w:rsidR="00FD5DD3">
        <w:t>u</w:t>
      </w:r>
      <w:r w:rsidR="00D45710">
        <w:t>al relief staff</w:t>
      </w:r>
      <w:r w:rsidR="00315420">
        <w:t>, contractors</w:t>
      </w:r>
      <w:r w:rsidR="00D45710">
        <w:t xml:space="preserve"> and volunteers</w:t>
      </w:r>
    </w:p>
    <w:p w:rsidRPr="005E4FB2" w:rsidR="001F0629" w:rsidP="00D45710" w:rsidRDefault="0088387F" w14:paraId="0AB7D9B4" w14:textId="3306E7DA">
      <w:pPr>
        <w:pStyle w:val="ListParagraph"/>
        <w:numPr>
          <w:ilvl w:val="0"/>
          <w:numId w:val="2"/>
        </w:numPr>
        <w:jc w:val="both"/>
      </w:pPr>
      <w:r>
        <w:t xml:space="preserve">all </w:t>
      </w:r>
      <w:r w:rsidR="00752765">
        <w:t>students who have been diagnosed with asthma or who may require emergency treatment for asthma</w:t>
      </w:r>
      <w:r>
        <w:t xml:space="preserve"> and their parents/carers</w:t>
      </w:r>
      <w:r w:rsidR="00752765">
        <w:t>.</w:t>
      </w:r>
    </w:p>
    <w:p w:rsidRPr="00886B8B" w:rsidR="008F633F" w:rsidP="00ED3EEB" w:rsidRDefault="00ED3EEB" w14:paraId="2FBC69F8" w14:textId="06593228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Policy</w:t>
      </w:r>
    </w:p>
    <w:p w:rsidRPr="002A671C" w:rsidR="00EC469B" w:rsidP="00ED3EEB" w:rsidRDefault="00EC469B" w14:paraId="50218C3B" w14:textId="62450727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Asthma</w:t>
      </w:r>
    </w:p>
    <w:p w:rsidR="00EC469B" w:rsidP="00D45710" w:rsidRDefault="00EC469B" w14:paraId="2ACFE5DA" w14:textId="13653D1D">
      <w:pPr>
        <w:jc w:val="both"/>
        <w:rPr>
          <w:rFonts w:cstheme="minorHAnsi"/>
          <w:i/>
        </w:rPr>
      </w:pPr>
      <w:r w:rsidRPr="00EC469B">
        <w:rPr>
          <w:rFonts w:cstheme="minorHAnsi"/>
        </w:rPr>
        <w:t>Asthma is a long term lung condition. People with asthma have sensitive airways in their lungs which react to triggers, causing a ‘flare-up’. In a flare-up, the muscles around the airway squeeze tight, the airways swell and become narrow and there is more mucus. This makes it hard to breathe. An asthma f</w:t>
      </w:r>
      <w:r w:rsidR="00512D53">
        <w:rPr>
          <w:rFonts w:cstheme="minorHAnsi"/>
        </w:rPr>
        <w:t>l</w:t>
      </w:r>
      <w:r w:rsidRPr="00EC469B">
        <w:rPr>
          <w:rFonts w:cstheme="minorHAnsi"/>
        </w:rPr>
        <w:t>are-up can come on slowly (over hours, days or even weeks) or very quickly (over minutes). A sudden or severe asthma flare-up is sometimes called an asthma attack.</w:t>
      </w:r>
    </w:p>
    <w:p w:rsidR="00EC469B" w:rsidP="00D45710" w:rsidRDefault="00EC469B" w14:paraId="4033F63F" w14:textId="4923E89B">
      <w:pPr>
        <w:jc w:val="both"/>
        <w:rPr>
          <w:rFonts w:cstheme="minorHAnsi"/>
          <w:i/>
        </w:rPr>
      </w:pPr>
      <w:r>
        <w:rPr>
          <w:rFonts w:cstheme="minorHAnsi"/>
          <w:i/>
        </w:rPr>
        <w:t>Symptoms</w:t>
      </w:r>
    </w:p>
    <w:p w:rsidR="00EC469B" w:rsidP="00D45710" w:rsidRDefault="00EC469B" w14:paraId="019F61FF" w14:textId="4CE25E87">
      <w:pPr>
        <w:jc w:val="both"/>
        <w:rPr>
          <w:rFonts w:cstheme="minorHAnsi"/>
        </w:rPr>
      </w:pPr>
      <w:r>
        <w:rPr>
          <w:rFonts w:cstheme="minorHAnsi"/>
        </w:rPr>
        <w:t>Symptoms of asthma can vary over time and often vary from person to person. The most common asthma symptoms are:</w:t>
      </w:r>
    </w:p>
    <w:p w:rsidR="00EC469B" w:rsidP="00D45710" w:rsidRDefault="00EC469B" w14:paraId="2AFD6F8F" w14:textId="436BA513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breathlessness</w:t>
      </w:r>
    </w:p>
    <w:p w:rsidR="00EC469B" w:rsidP="00D45710" w:rsidRDefault="00EC469B" w14:paraId="13A8A757" w14:textId="14492A15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wheezing (a whistling noise from the chest)</w:t>
      </w:r>
    </w:p>
    <w:p w:rsidR="00EC469B" w:rsidP="00D45710" w:rsidRDefault="00EC469B" w14:paraId="55E02212" w14:textId="11A76547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tight feeling in the chest</w:t>
      </w:r>
    </w:p>
    <w:p w:rsidR="00EC469B" w:rsidP="00D45710" w:rsidRDefault="00EC469B" w14:paraId="5DE5163E" w14:textId="780CF838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persistent cough</w:t>
      </w:r>
    </w:p>
    <w:p w:rsidR="00EC469B" w:rsidP="00D45710" w:rsidRDefault="00EC469B" w14:paraId="249B82B1" w14:textId="194DF5F2">
      <w:pPr>
        <w:jc w:val="both"/>
        <w:rPr>
          <w:rFonts w:cstheme="minorHAnsi"/>
        </w:rPr>
      </w:pPr>
      <w:r>
        <w:rPr>
          <w:rFonts w:cstheme="minorHAnsi"/>
        </w:rPr>
        <w:t>Symptoms often occur at night, early in the morning or during/just after physical activity. If asthma is well controlled, a person should only have occasional asthma symptoms.</w:t>
      </w:r>
    </w:p>
    <w:p w:rsidR="00EC469B" w:rsidP="00D45710" w:rsidRDefault="00EC469B" w14:paraId="5EE0F76A" w14:textId="7E959B78">
      <w:pPr>
        <w:jc w:val="both"/>
        <w:rPr>
          <w:rFonts w:cstheme="minorHAnsi"/>
          <w:i/>
        </w:rPr>
      </w:pPr>
      <w:r>
        <w:rPr>
          <w:rFonts w:cstheme="minorHAnsi"/>
          <w:i/>
        </w:rPr>
        <w:t>Triggers</w:t>
      </w:r>
    </w:p>
    <w:p w:rsidR="00EC469B" w:rsidP="00D45710" w:rsidRDefault="00EC469B" w14:paraId="4C7A5283" w14:textId="2C01ACE8">
      <w:pPr>
        <w:jc w:val="both"/>
        <w:rPr>
          <w:rFonts w:cstheme="minorHAnsi"/>
        </w:rPr>
      </w:pPr>
      <w:r>
        <w:rPr>
          <w:rFonts w:cstheme="minorHAnsi"/>
        </w:rPr>
        <w:lastRenderedPageBreak/>
        <w:t>A trigger is something that sets off or starts asthma symptoms. Everyone with asthma has different triggers. For most people with asthma, triggers are only a problem when asthma is not well controlled with medication. Common asthma triggers include: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C469B" w:rsidTr="00976E32" w14:paraId="2F3664D6" w14:textId="77777777">
        <w:tc>
          <w:tcPr>
            <w:tcW w:w="4508" w:type="dxa"/>
          </w:tcPr>
          <w:p w:rsidRPr="00976E32" w:rsidR="00EC469B" w:rsidP="00D45710" w:rsidRDefault="00976E32" w14:paraId="6BDF95F0" w14:textId="60921F2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ercise</w:t>
            </w:r>
          </w:p>
        </w:tc>
        <w:tc>
          <w:tcPr>
            <w:tcW w:w="4508" w:type="dxa"/>
          </w:tcPr>
          <w:p w:rsidRPr="00976E32" w:rsidR="00EC469B" w:rsidP="00D45710" w:rsidRDefault="00976E32" w14:paraId="7B881910" w14:textId="5D8C2D33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lds/flu</w:t>
            </w:r>
          </w:p>
        </w:tc>
      </w:tr>
      <w:tr w:rsidR="00EC469B" w:rsidTr="00976E32" w14:paraId="04AE708E" w14:textId="77777777">
        <w:tc>
          <w:tcPr>
            <w:tcW w:w="4508" w:type="dxa"/>
          </w:tcPr>
          <w:p w:rsidRPr="00976E32" w:rsidR="00EC469B" w:rsidP="00D45710" w:rsidRDefault="00976E32" w14:paraId="54C7407B" w14:textId="08FB0B7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moke (cigarette smoke, wood smoke from open fires, burn-offs or bushfires)</w:t>
            </w:r>
          </w:p>
        </w:tc>
        <w:tc>
          <w:tcPr>
            <w:tcW w:w="4508" w:type="dxa"/>
          </w:tcPr>
          <w:p w:rsidRPr="00976E32" w:rsidR="00EC469B" w:rsidP="00D45710" w:rsidRDefault="00976E32" w14:paraId="7B01873F" w14:textId="3445F96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eather changes such as thunderstorms and cold, dry air</w:t>
            </w:r>
          </w:p>
        </w:tc>
      </w:tr>
      <w:tr w:rsidR="00EC469B" w:rsidTr="00976E32" w14:paraId="0BDACAB8" w14:textId="77777777">
        <w:tc>
          <w:tcPr>
            <w:tcW w:w="4508" w:type="dxa"/>
          </w:tcPr>
          <w:p w:rsidRPr="00976E32" w:rsidR="00EC469B" w:rsidP="00D45710" w:rsidRDefault="00976E32" w14:paraId="3320A405" w14:textId="1EBA90A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house dust mites</w:t>
            </w:r>
          </w:p>
        </w:tc>
        <w:tc>
          <w:tcPr>
            <w:tcW w:w="4508" w:type="dxa"/>
          </w:tcPr>
          <w:p w:rsidRPr="00976E32" w:rsidR="00EC469B" w:rsidP="00D45710" w:rsidRDefault="00976E32" w14:paraId="064122A5" w14:textId="63CC2C53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moulds</w:t>
            </w:r>
          </w:p>
        </w:tc>
      </w:tr>
      <w:tr w:rsidR="00EC469B" w:rsidTr="00976E32" w14:paraId="6F8D819C" w14:textId="77777777">
        <w:tc>
          <w:tcPr>
            <w:tcW w:w="4508" w:type="dxa"/>
          </w:tcPr>
          <w:p w:rsidRPr="00976E32" w:rsidR="00EC469B" w:rsidP="00D45710" w:rsidRDefault="00976E32" w14:paraId="639F9FDA" w14:textId="4150E36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llens</w:t>
            </w:r>
          </w:p>
        </w:tc>
        <w:tc>
          <w:tcPr>
            <w:tcW w:w="4508" w:type="dxa"/>
          </w:tcPr>
          <w:p w:rsidRPr="00976E32" w:rsidR="00EC469B" w:rsidP="00D45710" w:rsidRDefault="00976E32" w14:paraId="7DC45212" w14:textId="71492DF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nimals such as cats and dogs</w:t>
            </w:r>
          </w:p>
        </w:tc>
      </w:tr>
      <w:tr w:rsidR="00EC469B" w:rsidTr="00976E32" w14:paraId="1C62585D" w14:textId="77777777">
        <w:tc>
          <w:tcPr>
            <w:tcW w:w="4508" w:type="dxa"/>
          </w:tcPr>
          <w:p w:rsidRPr="00976E32" w:rsidR="00EC469B" w:rsidP="00D45710" w:rsidRDefault="00976E32" w14:paraId="22B22E4B" w14:textId="15199999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hemicals such as household cleaning products</w:t>
            </w:r>
          </w:p>
        </w:tc>
        <w:tc>
          <w:tcPr>
            <w:tcW w:w="4508" w:type="dxa"/>
          </w:tcPr>
          <w:p w:rsidRPr="00976E32" w:rsidR="00EC469B" w:rsidP="00D45710" w:rsidRDefault="00976E32" w14:paraId="28A6A706" w14:textId="1D32A72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odorants (including perfumes, after-shaves, hair spray and aerosol deodorant sprays)</w:t>
            </w:r>
          </w:p>
        </w:tc>
      </w:tr>
      <w:tr w:rsidR="00EC469B" w:rsidTr="00976E32" w14:paraId="039A3837" w14:textId="77777777">
        <w:tc>
          <w:tcPr>
            <w:tcW w:w="4508" w:type="dxa"/>
          </w:tcPr>
          <w:p w:rsidRPr="00976E32" w:rsidR="00EC469B" w:rsidP="00D45710" w:rsidRDefault="00976E32" w14:paraId="03E4B0B2" w14:textId="455C53E7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food chemicals/additives</w:t>
            </w:r>
          </w:p>
        </w:tc>
        <w:tc>
          <w:tcPr>
            <w:tcW w:w="4508" w:type="dxa"/>
          </w:tcPr>
          <w:p w:rsidRPr="00976E32" w:rsidR="00EC469B" w:rsidP="00D45710" w:rsidRDefault="00976E32" w14:paraId="775B4605" w14:textId="7E48CA27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ain medications (including aspirin and anti-inflammatories)</w:t>
            </w:r>
          </w:p>
        </w:tc>
      </w:tr>
      <w:tr w:rsidR="00EC469B" w:rsidTr="00976E32" w14:paraId="35140F2A" w14:textId="77777777">
        <w:tc>
          <w:tcPr>
            <w:tcW w:w="4508" w:type="dxa"/>
          </w:tcPr>
          <w:p w:rsidRPr="00976E32" w:rsidR="00EC469B" w:rsidP="00ED3EEB" w:rsidRDefault="00ED3EEB" w14:paraId="4E6B35F9" w14:textId="40824E73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laughter or </w:t>
            </w:r>
            <w:r w:rsidR="00976E32">
              <w:rPr>
                <w:rFonts w:cstheme="minorHAnsi"/>
              </w:rPr>
              <w:t>emotions</w:t>
            </w:r>
            <w:r>
              <w:rPr>
                <w:rFonts w:cstheme="minorHAnsi"/>
              </w:rPr>
              <w:t>,</w:t>
            </w:r>
            <w:r w:rsidR="00976E32">
              <w:rPr>
                <w:rFonts w:cstheme="minorHAnsi"/>
              </w:rPr>
              <w:t xml:space="preserve"> such as stress </w:t>
            </w:r>
          </w:p>
        </w:tc>
        <w:tc>
          <w:tcPr>
            <w:tcW w:w="4508" w:type="dxa"/>
          </w:tcPr>
          <w:p w:rsidRPr="00976E32" w:rsidR="00EC469B" w:rsidP="00D45710" w:rsidRDefault="00EC469B" w14:paraId="020280CE" w14:textId="77777777">
            <w:pPr>
              <w:pStyle w:val="ListParagraph"/>
              <w:jc w:val="both"/>
              <w:rPr>
                <w:rFonts w:cstheme="minorHAnsi"/>
              </w:rPr>
            </w:pPr>
          </w:p>
        </w:tc>
      </w:tr>
    </w:tbl>
    <w:p w:rsidR="00976E32" w:rsidP="00D45710" w:rsidRDefault="00976E32" w14:paraId="6B1A505F" w14:textId="77777777">
      <w:pPr>
        <w:jc w:val="both"/>
        <w:rPr>
          <w:rFonts w:cstheme="minorHAnsi"/>
        </w:rPr>
      </w:pPr>
    </w:p>
    <w:p w:rsidRPr="002A671C" w:rsidR="00A15380" w:rsidP="00ED3EEB" w:rsidRDefault="00A15380" w14:paraId="0D228297" w14:textId="2FD72104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Asthma management</w:t>
      </w:r>
    </w:p>
    <w:p w:rsidR="00750993" w:rsidP="00D45710" w:rsidRDefault="006D5FDA" w14:paraId="46DBBE2E" w14:textId="2AAB5AC8">
      <w:p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enrols at </w:t>
      </w:r>
      <w:r w:rsidR="00D83F3A">
        <w:t>Rolling Hills Primary School</w:t>
      </w:r>
      <w:r w:rsidR="006C6A08">
        <w:rPr>
          <w:rFonts w:cstheme="minorHAnsi"/>
        </w:rPr>
        <w:t>:</w:t>
      </w:r>
    </w:p>
    <w:p w:rsidR="006C6A08" w:rsidP="00D45710" w:rsidRDefault="006C6A08" w14:paraId="34A88C45" w14:textId="5A73A37E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must provide the school with an </w:t>
      </w:r>
      <w:r w:rsidR="00D5017B">
        <w:rPr>
          <w:rFonts w:cstheme="minorHAnsi"/>
        </w:rPr>
        <w:t>Asthma Action Plan</w:t>
      </w:r>
      <w:r>
        <w:rPr>
          <w:rFonts w:cstheme="minorHAnsi"/>
        </w:rPr>
        <w:t xml:space="preserve"> which has been completed by the student’s medical practitioner. The plan must outline:</w:t>
      </w:r>
    </w:p>
    <w:p w:rsidR="006C6A08" w:rsidP="00D45710" w:rsidRDefault="00D45710" w14:paraId="7A409EB8" w14:textId="274119F7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prescribed medication taken by the student and when it is to be administered, for example as a pre-medication to exercise or on a regular basis</w:t>
      </w:r>
    </w:p>
    <w:p w:rsidR="006C6A08" w:rsidP="00D45710" w:rsidRDefault="00D45710" w14:paraId="3DE33996" w14:textId="250F5F9B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6C6A08">
        <w:rPr>
          <w:rFonts w:cstheme="minorHAnsi"/>
        </w:rPr>
        <w:t>mergency contact details</w:t>
      </w:r>
    </w:p>
    <w:p w:rsidR="006C6A08" w:rsidP="00D45710" w:rsidRDefault="00D45710" w14:paraId="602967AB" w14:textId="59D439D1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contact details of the student’s medical practitioner</w:t>
      </w:r>
    </w:p>
    <w:p w:rsidR="006C6A08" w:rsidP="00D45710" w:rsidRDefault="00D45710" w14:paraId="2CECD07F" w14:textId="185718E4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student’s known triggers</w:t>
      </w:r>
    </w:p>
    <w:p w:rsidR="00976E32" w:rsidP="00D45710" w:rsidRDefault="00D45710" w14:paraId="1337959D" w14:textId="0C7B3506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6C6A08">
        <w:rPr>
          <w:rFonts w:cstheme="minorHAnsi"/>
        </w:rPr>
        <w:t>he emergency procedures to be taken in the event of an asthma flare-up or attack</w:t>
      </w:r>
      <w:r>
        <w:rPr>
          <w:rFonts w:cstheme="minorHAnsi"/>
        </w:rPr>
        <w:t>.</w:t>
      </w:r>
    </w:p>
    <w:p w:rsidRPr="00976E32" w:rsidR="00976E32" w:rsidP="00D45710" w:rsidRDefault="00976E32" w14:paraId="2C9246F5" w14:textId="2153F96F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Parents/carers </w:t>
      </w:r>
      <w:r w:rsidR="00DC6686">
        <w:rPr>
          <w:rFonts w:cstheme="minorHAnsi"/>
        </w:rPr>
        <w:t>should</w:t>
      </w:r>
      <w:r>
        <w:rPr>
          <w:rFonts w:cstheme="minorHAnsi"/>
        </w:rPr>
        <w:t xml:space="preserve"> also provide a photo of the student to be included as part of the student’s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:rsidR="00976E32" w:rsidP="00D45710" w:rsidRDefault="00D83F3A" w14:paraId="3F313A52" w14:textId="740A23C0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>Rolling Hills Primary School</w:t>
      </w:r>
      <w:r>
        <w:rPr>
          <w:rFonts w:cstheme="minorHAnsi"/>
        </w:rPr>
        <w:t xml:space="preserve"> </w:t>
      </w:r>
      <w:r w:rsidR="00976E32">
        <w:rPr>
          <w:rFonts w:cstheme="minorHAnsi"/>
        </w:rPr>
        <w:t xml:space="preserve">will keep all Asthma </w:t>
      </w:r>
      <w:r w:rsidR="00D5017B">
        <w:rPr>
          <w:rFonts w:cstheme="minorHAnsi"/>
        </w:rPr>
        <w:t xml:space="preserve">Action </w:t>
      </w:r>
      <w:r w:rsidR="00976E32">
        <w:rPr>
          <w:rFonts w:cstheme="minorHAnsi"/>
        </w:rPr>
        <w:t>Plans</w:t>
      </w:r>
      <w:r w:rsidR="009762AC">
        <w:rPr>
          <w:rFonts w:cstheme="minorHAnsi"/>
        </w:rPr>
        <w:t xml:space="preserve"> in the First Aid room.</w:t>
      </w:r>
    </w:p>
    <w:p w:rsidR="006C6A08" w:rsidP="00D45710" w:rsidRDefault="00BD1AC6" w14:paraId="55130B46" w14:textId="37AE9259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</w:t>
      </w:r>
      <w:r w:rsidRPr="00DC6686">
        <w:rPr>
          <w:rFonts w:cstheme="minorHAnsi"/>
        </w:rPr>
        <w:t>may also</w:t>
      </w:r>
      <w:r>
        <w:rPr>
          <w:rFonts w:cstheme="minorHAnsi"/>
        </w:rPr>
        <w:t xml:space="preserve"> work with parents</w:t>
      </w:r>
      <w:r w:rsidR="00ED0D11">
        <w:rPr>
          <w:rFonts w:cstheme="minorHAnsi"/>
        </w:rPr>
        <w:t>/carers</w:t>
      </w:r>
      <w:r>
        <w:rPr>
          <w:rFonts w:cstheme="minorHAnsi"/>
        </w:rPr>
        <w:t xml:space="preserve"> to develop a Student Health Support Plan which will include details on:</w:t>
      </w:r>
    </w:p>
    <w:p w:rsidR="00BD1AC6" w:rsidP="00D45710" w:rsidRDefault="00D45710" w14:paraId="6AC6656B" w14:textId="43DF7EFD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BD1AC6">
        <w:rPr>
          <w:rFonts w:cstheme="minorHAnsi"/>
        </w:rPr>
        <w:t>ow the school will provide support for the student</w:t>
      </w:r>
    </w:p>
    <w:p w:rsidR="00BD1AC6" w:rsidP="00D45710" w:rsidRDefault="00D45710" w14:paraId="4EABF548" w14:textId="21EBB507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id</w:t>
      </w:r>
      <w:r w:rsidR="00BD1AC6">
        <w:rPr>
          <w:rFonts w:cstheme="minorHAnsi"/>
        </w:rPr>
        <w:t>enti</w:t>
      </w:r>
      <w:r>
        <w:rPr>
          <w:rFonts w:cstheme="minorHAnsi"/>
        </w:rPr>
        <w:t>fy specific strategies</w:t>
      </w:r>
    </w:p>
    <w:p w:rsidR="00BD1AC6" w:rsidP="00D45710" w:rsidRDefault="00D45710" w14:paraId="3D9829D9" w14:textId="090106A7">
      <w:pPr>
        <w:pStyle w:val="ListParagraph"/>
        <w:numPr>
          <w:ilvl w:val="1"/>
          <w:numId w:val="11"/>
        </w:numPr>
        <w:jc w:val="both"/>
        <w:rPr>
          <w:rFonts w:cstheme="minorHAnsi"/>
        </w:rPr>
      </w:pPr>
      <w:r>
        <w:rPr>
          <w:rFonts w:cstheme="minorHAnsi"/>
        </w:rPr>
        <w:t>al</w:t>
      </w:r>
      <w:r w:rsidR="00BD1AC6">
        <w:rPr>
          <w:rFonts w:cstheme="minorHAnsi"/>
        </w:rPr>
        <w:t>locate staff to assist the student</w:t>
      </w:r>
    </w:p>
    <w:p w:rsidR="00BD1AC6" w:rsidP="00D45710" w:rsidRDefault="00BD1AC6" w14:paraId="52629D62" w14:textId="1ECA5D6C">
      <w:pPr>
        <w:ind w:left="720"/>
        <w:jc w:val="both"/>
        <w:rPr>
          <w:rFonts w:cstheme="minorHAnsi"/>
        </w:rPr>
      </w:pPr>
      <w:r w:rsidRPr="00D83F3A">
        <w:rPr>
          <w:rFonts w:cstheme="minorHAnsi"/>
        </w:rPr>
        <w:t xml:space="preserve">Any Student Health Support Plan will be developed in accordance with </w:t>
      </w:r>
      <w:r w:rsidRPr="00D83F3A" w:rsidR="00D83F3A">
        <w:rPr>
          <w:rFonts w:cstheme="minorHAnsi"/>
        </w:rPr>
        <w:t>Rolling Hills Primary School’s</w:t>
      </w:r>
      <w:r w:rsidRPr="00D83F3A">
        <w:rPr>
          <w:rFonts w:cstheme="minorHAnsi"/>
        </w:rPr>
        <w:t xml:space="preserve"> Healthcare Needs Policy.</w:t>
      </w:r>
      <w:r w:rsidRPr="00D83F3A" w:rsidR="004F5969">
        <w:rPr>
          <w:rFonts w:cstheme="minorHAnsi"/>
        </w:rPr>
        <w:t xml:space="preserve"> </w:t>
      </w:r>
    </w:p>
    <w:p w:rsidR="00ED0D11" w:rsidP="00D45710" w:rsidRDefault="00ED0D11" w14:paraId="48675150" w14:textId="369B6152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 diagnosed with asthma is going to attend a school camp or excursion, </w:t>
      </w:r>
      <w:r w:rsidR="00D83F3A">
        <w:t>Rolling Hills Primary School</w:t>
      </w:r>
      <w:r>
        <w:rPr>
          <w:rFonts w:cstheme="minorHAnsi"/>
        </w:rPr>
        <w:t xml:space="preserve"> parents/carers </w:t>
      </w:r>
      <w:r w:rsidR="00315420">
        <w:rPr>
          <w:rFonts w:cstheme="minorHAnsi"/>
        </w:rPr>
        <w:t xml:space="preserve">are required </w:t>
      </w:r>
      <w:r>
        <w:rPr>
          <w:rFonts w:cstheme="minorHAnsi"/>
        </w:rPr>
        <w:t>to provide any updated medical information.</w:t>
      </w:r>
    </w:p>
    <w:p w:rsidR="0035251C" w:rsidP="00D45710" w:rsidRDefault="0035251C" w14:paraId="5ACBECA5" w14:textId="42069732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If a student’s asthma condition or treatment requirements change, parent/carers must notify the school and provide an updated Asthma </w:t>
      </w:r>
      <w:r w:rsidR="00D5017B">
        <w:rPr>
          <w:rFonts w:cstheme="minorHAnsi"/>
        </w:rPr>
        <w:t xml:space="preserve">Action </w:t>
      </w:r>
      <w:r>
        <w:rPr>
          <w:rFonts w:cstheme="minorHAnsi"/>
        </w:rPr>
        <w:t>Plan.</w:t>
      </w:r>
    </w:p>
    <w:p w:rsidRPr="00ED0D11" w:rsidR="0035251C" w:rsidP="00D45710" w:rsidRDefault="0035251C" w14:paraId="01644F28" w14:textId="018AB419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rPr>
          <w:rFonts w:cstheme="minorHAnsi"/>
        </w:rPr>
        <w:t xml:space="preserve">School staff will work with parents/carers to review Asthma </w:t>
      </w:r>
      <w:r w:rsidR="00D5017B">
        <w:rPr>
          <w:rFonts w:cstheme="minorHAnsi"/>
        </w:rPr>
        <w:t xml:space="preserve">Action </w:t>
      </w:r>
      <w:r w:rsidR="00F51D98">
        <w:rPr>
          <w:rFonts w:cstheme="minorHAnsi"/>
        </w:rPr>
        <w:t xml:space="preserve">Plans (and </w:t>
      </w:r>
      <w:r w:rsidR="007D1DEF">
        <w:rPr>
          <w:rFonts w:cstheme="minorHAnsi"/>
        </w:rPr>
        <w:t>Student Health Support</w:t>
      </w:r>
      <w:r>
        <w:rPr>
          <w:rFonts w:cstheme="minorHAnsi"/>
        </w:rPr>
        <w:t xml:space="preserve"> Plans</w:t>
      </w:r>
      <w:r w:rsidR="00F51D98">
        <w:rPr>
          <w:rFonts w:cstheme="minorHAnsi"/>
        </w:rPr>
        <w:t>)</w:t>
      </w:r>
      <w:r>
        <w:rPr>
          <w:rFonts w:cstheme="minorHAnsi"/>
        </w:rPr>
        <w:t xml:space="preserve"> </w:t>
      </w:r>
      <w:r w:rsidR="00D83F3A">
        <w:rPr>
          <w:rFonts w:cstheme="minorHAnsi"/>
        </w:rPr>
        <w:t>at the beginning of the school year.</w:t>
      </w:r>
    </w:p>
    <w:p w:rsidRPr="002A671C" w:rsidR="006D5FDA" w:rsidP="00ED3EEB" w:rsidRDefault="006D5FDA" w14:paraId="0AE3E08B" w14:textId="620BCB43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Student asthma kit</w:t>
      </w:r>
    </w:p>
    <w:p w:rsidR="006D5FDA" w:rsidP="00D45710" w:rsidRDefault="006D5FDA" w14:paraId="0ACDB6C1" w14:textId="20180628">
      <w:pPr>
        <w:jc w:val="both"/>
        <w:rPr>
          <w:rFonts w:cstheme="minorHAnsi"/>
        </w:rPr>
      </w:pPr>
      <w:r>
        <w:rPr>
          <w:rFonts w:cstheme="minorHAnsi"/>
        </w:rPr>
        <w:lastRenderedPageBreak/>
        <w:t>All students diagnosed with asthma are required to have a student asthma kit at school which contains:</w:t>
      </w:r>
    </w:p>
    <w:p w:rsidR="006D5FDA" w:rsidP="00D45710" w:rsidRDefault="006D5FDA" w14:paraId="6E078A23" w14:textId="7B70AE59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6D5FDA">
        <w:rPr>
          <w:rFonts w:cstheme="minorHAnsi"/>
        </w:rPr>
        <w:t>their own</w:t>
      </w:r>
      <w:r>
        <w:rPr>
          <w:rFonts w:cstheme="minorHAnsi"/>
        </w:rPr>
        <w:t xml:space="preserve"> prescribed reliever medication</w:t>
      </w:r>
      <w:r w:rsidR="00750993">
        <w:rPr>
          <w:rFonts w:cstheme="minorHAnsi"/>
        </w:rPr>
        <w:t xml:space="preserve"> labelled with the student’s name</w:t>
      </w:r>
    </w:p>
    <w:p w:rsidR="006D5FDA" w:rsidP="00D45710" w:rsidRDefault="006D5FDA" w14:paraId="231795CC" w14:textId="611441AC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heir spacer</w:t>
      </w:r>
      <w:r w:rsidR="00ED0D11">
        <w:rPr>
          <w:rFonts w:cstheme="minorHAnsi"/>
        </w:rPr>
        <w:t xml:space="preserve"> (if they use one)</w:t>
      </w:r>
    </w:p>
    <w:p w:rsidRPr="00D83F3A" w:rsidR="006D5FDA" w:rsidP="00D45710" w:rsidRDefault="006D5FDA" w14:paraId="39D7B017" w14:textId="57FEBF3B">
      <w:pPr>
        <w:jc w:val="both"/>
        <w:rPr>
          <w:rFonts w:cstheme="minorHAnsi"/>
          <w:bCs/>
        </w:rPr>
      </w:pPr>
      <w:r w:rsidRPr="00D83F3A">
        <w:rPr>
          <w:rFonts w:cstheme="minorHAnsi"/>
        </w:rPr>
        <w:t xml:space="preserve">Student asthma kits will be stored </w:t>
      </w:r>
      <w:r w:rsidRPr="00D83F3A" w:rsidR="00D83F3A">
        <w:rPr>
          <w:rFonts w:cstheme="minorHAnsi"/>
          <w:bCs/>
        </w:rPr>
        <w:t>in the First Ait room.</w:t>
      </w:r>
    </w:p>
    <w:p w:rsidRPr="002A671C" w:rsidR="006D5FDA" w:rsidP="00ED3EEB" w:rsidRDefault="006D5FDA" w14:paraId="7D4D2123" w14:textId="61285C6B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Asthma emergency response plan</w:t>
      </w:r>
    </w:p>
    <w:p w:rsidR="00ED0D11" w:rsidP="00D45710" w:rsidRDefault="00F74A12" w14:paraId="646E5527" w14:textId="1B556CB1">
      <w:pPr>
        <w:jc w:val="both"/>
        <w:rPr>
          <w:rFonts w:cstheme="minorHAnsi"/>
        </w:rPr>
      </w:pPr>
      <w:r>
        <w:rPr>
          <w:rFonts w:cstheme="minorHAnsi"/>
        </w:rPr>
        <w:t>If a student is:</w:t>
      </w:r>
    </w:p>
    <w:p w:rsidR="00F74A12" w:rsidP="00D45710" w:rsidRDefault="00F74A12" w14:paraId="0A8D6843" w14:textId="18FFEB24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having an asthma attack</w:t>
      </w:r>
    </w:p>
    <w:p w:rsidR="00F74A12" w:rsidP="00D45710" w:rsidRDefault="00F74A12" w14:paraId="48380A6D" w14:textId="2CEC8425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difficulty breathing for an unknown cause, even if they are not known to have asthma</w:t>
      </w:r>
    </w:p>
    <w:p w:rsidR="00F74A12" w:rsidP="00D45710" w:rsidRDefault="00F74A12" w14:paraId="0B0A3A14" w14:textId="59289E7E">
      <w:pPr>
        <w:jc w:val="both"/>
        <w:rPr>
          <w:rFonts w:cstheme="minorHAnsi"/>
        </w:rPr>
      </w:pPr>
      <w:r>
        <w:rPr>
          <w:rFonts w:cstheme="minorHAnsi"/>
        </w:rPr>
        <w:t xml:space="preserve">School staff will </w:t>
      </w:r>
      <w:r w:rsidR="00CF0500">
        <w:rPr>
          <w:rFonts w:cstheme="minorHAnsi"/>
        </w:rPr>
        <w:t xml:space="preserve">endeavour to </w:t>
      </w:r>
      <w:r>
        <w:rPr>
          <w:rFonts w:cstheme="minorHAnsi"/>
        </w:rPr>
        <w:t>follow</w:t>
      </w:r>
      <w:r w:rsidR="003F2E51">
        <w:rPr>
          <w:rFonts w:cstheme="minorHAnsi"/>
        </w:rPr>
        <w:t xml:space="preserve"> </w:t>
      </w:r>
      <w:r w:rsidR="00CF0500">
        <w:rPr>
          <w:rFonts w:cstheme="minorHAnsi"/>
        </w:rPr>
        <w:t>the Asthma First Aid</w:t>
      </w:r>
      <w:r w:rsidR="003F2E51">
        <w:rPr>
          <w:rFonts w:cstheme="minorHAnsi"/>
        </w:rPr>
        <w:t xml:space="preserve"> procedures outlined in the table below</w:t>
      </w:r>
      <w:r w:rsidR="00CF2866">
        <w:rPr>
          <w:rFonts w:cstheme="minorHAnsi"/>
        </w:rPr>
        <w:t>. School staff may contact Triple Zero “000” at any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28"/>
      </w:tblGrid>
      <w:tr w:rsidR="003F2E51" w:rsidTr="003F2E51" w14:paraId="0EA3AA2B" w14:textId="77777777">
        <w:tc>
          <w:tcPr>
            <w:tcW w:w="988" w:type="dxa"/>
          </w:tcPr>
          <w:p w:rsidRPr="003F2E51" w:rsidR="003F2E51" w:rsidP="00D45710" w:rsidRDefault="003F2E51" w14:paraId="0BB01660" w14:textId="38FF9274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8028" w:type="dxa"/>
          </w:tcPr>
          <w:p w:rsidRPr="003F2E51" w:rsidR="003F2E51" w:rsidP="00D45710" w:rsidRDefault="003F2E51" w14:paraId="7D57068F" w14:textId="333B8B1E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ion</w:t>
            </w:r>
          </w:p>
        </w:tc>
      </w:tr>
      <w:tr w:rsidR="003F2E51" w:rsidTr="003F2E51" w14:paraId="3ECE2A10" w14:textId="77777777">
        <w:tc>
          <w:tcPr>
            <w:tcW w:w="988" w:type="dxa"/>
          </w:tcPr>
          <w:p w:rsidRPr="003F2E51" w:rsidR="003F2E51" w:rsidP="00D45710" w:rsidRDefault="003F2E51" w14:paraId="37C3DDCE" w14:textId="77777777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:rsidR="003F2E51" w:rsidP="00D45710" w:rsidRDefault="003F2E51" w14:paraId="7AE4A267" w14:textId="7777777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it the person upright</w:t>
            </w:r>
          </w:p>
          <w:p w:rsidR="003F2E51" w:rsidP="00D45710" w:rsidRDefault="003F2E51" w14:paraId="249A11B0" w14:textId="77777777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Be calm and reassuring</w:t>
            </w:r>
          </w:p>
          <w:p w:rsidR="003F2E51" w:rsidP="00D45710" w:rsidRDefault="003F2E51" w14:paraId="13325161" w14:textId="77777777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o not leave them alone</w:t>
            </w:r>
          </w:p>
          <w:p w:rsidR="003F2E51" w:rsidP="00D45710" w:rsidRDefault="003F2E51" w14:paraId="15147F08" w14:textId="5E4EA4D6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Seek assistance from another staff member or reliable student to locate the student’s reliever, the Asthma Emergency Kit and the student’s Asthma </w:t>
            </w:r>
            <w:r w:rsidR="00D5017B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 xml:space="preserve">Plan (if available). </w:t>
            </w:r>
          </w:p>
          <w:p w:rsidRPr="003F2E51" w:rsidR="00CF0500" w:rsidP="00D45710" w:rsidRDefault="00CF0500" w14:paraId="70210BCA" w14:textId="2D3CB8BA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 student’s action plan is not immediately available, use the Asthma First Aid as described in Steps 2 to 5.</w:t>
            </w:r>
          </w:p>
        </w:tc>
      </w:tr>
      <w:tr w:rsidR="003F2E51" w:rsidTr="003F2E51" w14:paraId="242B44A5" w14:textId="77777777">
        <w:tc>
          <w:tcPr>
            <w:tcW w:w="988" w:type="dxa"/>
          </w:tcPr>
          <w:p w:rsidRPr="003F2E51" w:rsidR="003F2E51" w:rsidP="00D45710" w:rsidRDefault="003F2E51" w14:paraId="06306E06" w14:textId="77777777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:rsidR="003F2E51" w:rsidP="00D45710" w:rsidRDefault="003F2E51" w14:paraId="28362A94" w14:textId="20168CB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Give 4 separate puffs of blue or blue/grey reliever puffer:</w:t>
            </w:r>
          </w:p>
          <w:p w:rsidRPr="003F2E51" w:rsidR="003F2E51" w:rsidP="00D45710" w:rsidRDefault="003F2E51" w14:paraId="51EEB1FA" w14:textId="3D17C0D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hake the puffer</w:t>
            </w:r>
          </w:p>
          <w:p w:rsidR="003F2E51" w:rsidP="00D45710" w:rsidRDefault="003F2E51" w14:paraId="3D1FB2DE" w14:textId="7777777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 a spacer if you have one</w:t>
            </w:r>
          </w:p>
          <w:p w:rsidR="003F2E51" w:rsidP="00D45710" w:rsidRDefault="003F2E51" w14:paraId="28FE2406" w14:textId="7777777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ut 1 puff into the spacer</w:t>
            </w:r>
          </w:p>
          <w:p w:rsidR="003F2E51" w:rsidP="00D45710" w:rsidRDefault="003F2E51" w14:paraId="2BED0F86" w14:textId="77777777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ake 4 breaths from the spacer</w:t>
            </w:r>
          </w:p>
          <w:p w:rsidRPr="003F2E51" w:rsidR="003F2E51" w:rsidP="00D45710" w:rsidRDefault="003F2E51" w14:paraId="0AF9973A" w14:textId="32B1F1BF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member – Shake, 1 puff, 4 breaths</w:t>
            </w:r>
          </w:p>
        </w:tc>
      </w:tr>
      <w:tr w:rsidR="003F2E51" w:rsidTr="003F2E51" w14:paraId="25542720" w14:textId="77777777">
        <w:tc>
          <w:tcPr>
            <w:tcW w:w="988" w:type="dxa"/>
          </w:tcPr>
          <w:p w:rsidRPr="003F2E51" w:rsidR="003F2E51" w:rsidP="00D45710" w:rsidRDefault="003F2E51" w14:paraId="2AF526BD" w14:textId="77777777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:rsidR="003F2E51" w:rsidP="00D45710" w:rsidRDefault="003F2E51" w14:paraId="795FEF33" w14:textId="7777777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ait 4 minutes</w:t>
            </w:r>
          </w:p>
          <w:p w:rsidR="003F2E51" w:rsidP="00D45710" w:rsidRDefault="003F2E51" w14:paraId="74C75F81" w14:textId="1FD1AA8D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f there is no improvement, give 4 more separate puffs of blue/grey reliever as above</w:t>
            </w:r>
          </w:p>
          <w:p w:rsidRPr="003F2E51" w:rsidR="003F2E51" w:rsidP="00D45710" w:rsidRDefault="003F2E51" w14:paraId="19DBEE5D" w14:textId="4E023AC7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give 1 more dose of Bricanyl or Symbiocort inhaler)</w:t>
            </w:r>
          </w:p>
        </w:tc>
      </w:tr>
      <w:tr w:rsidR="003F2E51" w:rsidTr="003F2E51" w14:paraId="1CED076C" w14:textId="77777777">
        <w:tc>
          <w:tcPr>
            <w:tcW w:w="988" w:type="dxa"/>
          </w:tcPr>
          <w:p w:rsidRPr="003F2E51" w:rsidR="003F2E51" w:rsidP="00D45710" w:rsidRDefault="003F2E51" w14:paraId="286DB917" w14:textId="77777777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:rsidR="003F2E51" w:rsidP="00D45710" w:rsidRDefault="003F2E51" w14:paraId="4E6224D0" w14:textId="7777777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ere is still no improvement call Triple Zero “000” and ask for an ambulance. </w:t>
            </w:r>
          </w:p>
          <w:p w:rsidR="003F2E51" w:rsidP="00D45710" w:rsidRDefault="003F2E51" w14:paraId="749FC7E9" w14:textId="7777777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ell the operator the student is having an asthma attack</w:t>
            </w:r>
          </w:p>
          <w:p w:rsidR="003F2E51" w:rsidP="00D45710" w:rsidRDefault="003F2E51" w14:paraId="44EFC4B9" w14:textId="7777777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Keep giving 4 separate puffs every 4 minutes until emergency assistance arrives</w:t>
            </w:r>
          </w:p>
          <w:p w:rsidRPr="003F2E51" w:rsidR="003F2E51" w:rsidP="00D45710" w:rsidRDefault="003F2E51" w14:paraId="14625F41" w14:textId="7A52A027">
            <w:pPr>
              <w:ind w:left="36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(or 1 dose of Bricanyl or Sy</w:t>
            </w:r>
            <w:r w:rsidR="005B69C8">
              <w:rPr>
                <w:rFonts w:cstheme="minorHAnsi"/>
              </w:rPr>
              <w:t>m</w:t>
            </w:r>
            <w:r>
              <w:rPr>
                <w:rFonts w:cstheme="minorHAnsi"/>
              </w:rPr>
              <w:t>bicort every 4 minutes – up to 3 doses of Symbicort)</w:t>
            </w:r>
          </w:p>
        </w:tc>
      </w:tr>
      <w:tr w:rsidR="003F2E51" w:rsidTr="003F2E51" w14:paraId="1B5DCC5E" w14:textId="77777777">
        <w:tc>
          <w:tcPr>
            <w:tcW w:w="988" w:type="dxa"/>
          </w:tcPr>
          <w:p w:rsidRPr="003F2E51" w:rsidR="003F2E51" w:rsidP="00D45710" w:rsidRDefault="003F2E51" w14:paraId="4C4286A9" w14:textId="77777777">
            <w:pPr>
              <w:pStyle w:val="ListParagraph"/>
              <w:numPr>
                <w:ilvl w:val="0"/>
                <w:numId w:val="19"/>
              </w:numPr>
              <w:jc w:val="both"/>
              <w:rPr>
                <w:rFonts w:cstheme="minorHAnsi"/>
              </w:rPr>
            </w:pPr>
          </w:p>
        </w:tc>
        <w:tc>
          <w:tcPr>
            <w:tcW w:w="8028" w:type="dxa"/>
          </w:tcPr>
          <w:p w:rsidR="003F2E51" w:rsidP="00D45710" w:rsidRDefault="003F2E51" w14:paraId="2F34E5BA" w14:textId="773324F6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f asthma is relieved after administering Asthma First Aid, stop the treatment and observe the student. Notify the student’s emergency contact person and record the incident </w:t>
            </w:r>
          </w:p>
        </w:tc>
      </w:tr>
    </w:tbl>
    <w:p w:rsidR="003F2E51" w:rsidP="00D45710" w:rsidRDefault="003F2E51" w14:paraId="42ADD1EA" w14:textId="77777777">
      <w:pPr>
        <w:jc w:val="both"/>
        <w:rPr>
          <w:rFonts w:cstheme="minorHAnsi"/>
        </w:rPr>
      </w:pPr>
    </w:p>
    <w:p w:rsidR="003F2E51" w:rsidP="00D45710" w:rsidRDefault="003F2E51" w14:paraId="4384D149" w14:textId="7278F510">
      <w:pPr>
        <w:jc w:val="both"/>
        <w:rPr>
          <w:rFonts w:cstheme="minorHAnsi"/>
        </w:rPr>
      </w:pPr>
      <w:r>
        <w:rPr>
          <w:rFonts w:cstheme="minorHAnsi"/>
        </w:rPr>
        <w:t>Staff will call Triple Zero “000” immediately if:</w:t>
      </w:r>
    </w:p>
    <w:p w:rsidR="003F2E51" w:rsidP="00D45710" w:rsidRDefault="00D45710" w14:paraId="3C519214" w14:textId="3B34FD05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3F2E51">
        <w:rPr>
          <w:rFonts w:cstheme="minorHAnsi"/>
        </w:rPr>
        <w:t>he person is not breathing</w:t>
      </w:r>
    </w:p>
    <w:p w:rsidR="003F2E51" w:rsidP="00D45710" w:rsidRDefault="00D45710" w14:paraId="438CFE48" w14:textId="68A0CE16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’s asthma suddenly becomes worse or is not improving</w:t>
      </w:r>
    </w:p>
    <w:p w:rsidR="003F2E51" w:rsidP="00D45710" w:rsidRDefault="00D45710" w14:paraId="015577D0" w14:textId="5F77C021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 person is having an asthma attack and a reliever is not available</w:t>
      </w:r>
    </w:p>
    <w:p w:rsidR="003F2E51" w:rsidP="00D45710" w:rsidRDefault="00D45710" w14:paraId="52C19AC2" w14:textId="55BCB46D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3F2E51">
        <w:rPr>
          <w:rFonts w:cstheme="minorHAnsi"/>
        </w:rPr>
        <w:t>f they are not sure if it is asthma</w:t>
      </w:r>
    </w:p>
    <w:p w:rsidRPr="003F2E51" w:rsidR="003F2E51" w:rsidP="00D45710" w:rsidRDefault="00D45710" w14:paraId="5892841B" w14:textId="4D8FA9EE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i</w:t>
      </w:r>
      <w:r w:rsidR="003F2E51">
        <w:rPr>
          <w:rFonts w:cstheme="minorHAnsi"/>
        </w:rPr>
        <w:t>f the person is known to have anaphylaxis</w:t>
      </w:r>
    </w:p>
    <w:p w:rsidRPr="002A671C" w:rsidR="00A15380" w:rsidP="00ED3EEB" w:rsidRDefault="003A7D12" w14:paraId="69DA0E6F" w14:textId="577D5C24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Training for staff</w:t>
      </w:r>
    </w:p>
    <w:p w:rsidR="003A7D12" w:rsidP="00D45710" w:rsidRDefault="00D83F3A" w14:paraId="7F44BC99" w14:textId="74C6B5DE">
      <w:pPr>
        <w:jc w:val="both"/>
        <w:rPr>
          <w:rFonts w:cstheme="minorHAnsi"/>
        </w:rPr>
      </w:pPr>
      <w:r>
        <w:rPr>
          <w:rFonts w:cstheme="minorHAnsi"/>
        </w:rPr>
        <w:t>Rolling Hills Primary School</w:t>
      </w:r>
      <w:r w:rsidR="00C07B93">
        <w:rPr>
          <w:rFonts w:cstheme="minorHAnsi"/>
        </w:rPr>
        <w:t xml:space="preserve"> will arrange the following </w:t>
      </w:r>
      <w:r w:rsidR="00A04168">
        <w:rPr>
          <w:rFonts w:cstheme="minorHAnsi"/>
        </w:rPr>
        <w:t>a</w:t>
      </w:r>
      <w:r w:rsidR="00C07B93">
        <w:rPr>
          <w:rFonts w:cstheme="minorHAnsi"/>
        </w:rPr>
        <w:t>sthma management training for staff:</w:t>
      </w:r>
    </w:p>
    <w:tbl>
      <w:tblPr>
        <w:tblW w:w="10191" w:type="dxa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536"/>
        <w:gridCol w:w="1843"/>
        <w:gridCol w:w="1843"/>
        <w:gridCol w:w="1559"/>
        <w:gridCol w:w="1417"/>
      </w:tblGrid>
      <w:tr w:rsidRPr="004E60C3" w:rsidR="00C07B93" w:rsidTr="00E34E4E" w14:paraId="664DC4E1" w14:textId="77777777">
        <w:tc>
          <w:tcPr>
            <w:tcW w:w="993" w:type="dxa"/>
          </w:tcPr>
          <w:p w:rsidRPr="004E60C3" w:rsidR="00C07B93" w:rsidP="00D45710" w:rsidRDefault="0008308A" w14:paraId="327508C1" w14:textId="34DE6A6C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ff</w:t>
            </w:r>
          </w:p>
        </w:tc>
        <w:tc>
          <w:tcPr>
            <w:tcW w:w="2536" w:type="dxa"/>
          </w:tcPr>
          <w:p w:rsidRPr="004E60C3" w:rsidR="00C07B93" w:rsidP="00D45710" w:rsidRDefault="00C07B93" w14:paraId="4EDD9C58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mpleted by</w:t>
            </w:r>
          </w:p>
        </w:tc>
        <w:tc>
          <w:tcPr>
            <w:tcW w:w="1843" w:type="dxa"/>
            <w:shd w:val="clear" w:color="auto" w:fill="auto"/>
          </w:tcPr>
          <w:p w:rsidRPr="004E60C3" w:rsidR="00C07B93" w:rsidP="00D45710" w:rsidRDefault="00C07B93" w14:paraId="26C3B9B5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urse</w:t>
            </w:r>
          </w:p>
        </w:tc>
        <w:tc>
          <w:tcPr>
            <w:tcW w:w="1843" w:type="dxa"/>
            <w:shd w:val="clear" w:color="auto" w:fill="auto"/>
          </w:tcPr>
          <w:p w:rsidRPr="004E60C3" w:rsidR="00C07B93" w:rsidP="00D45710" w:rsidRDefault="00C07B93" w14:paraId="3DB81126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Provider</w:t>
            </w:r>
          </w:p>
        </w:tc>
        <w:tc>
          <w:tcPr>
            <w:tcW w:w="1559" w:type="dxa"/>
            <w:shd w:val="clear" w:color="auto" w:fill="auto"/>
          </w:tcPr>
          <w:p w:rsidRPr="004E60C3" w:rsidR="00C07B93" w:rsidP="00D45710" w:rsidRDefault="00C07B93" w14:paraId="5976A1B7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 w:rsidRPr="004E60C3">
              <w:rPr>
                <w:rFonts w:cs="Arial"/>
                <w:b/>
                <w:bCs/>
              </w:rPr>
              <w:t>Cost</w:t>
            </w:r>
          </w:p>
        </w:tc>
        <w:tc>
          <w:tcPr>
            <w:tcW w:w="1417" w:type="dxa"/>
            <w:shd w:val="clear" w:color="auto" w:fill="auto"/>
          </w:tcPr>
          <w:p w:rsidRPr="004E60C3" w:rsidR="00C07B93" w:rsidP="00D45710" w:rsidRDefault="00C07B93" w14:paraId="3726CB30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Valid for</w:t>
            </w:r>
          </w:p>
        </w:tc>
      </w:tr>
      <w:tr w:rsidRPr="004E60C3" w:rsidR="00C07B93" w:rsidTr="00E34E4E" w14:paraId="793141A1" w14:textId="77777777">
        <w:trPr>
          <w:trHeight w:val="884"/>
        </w:trPr>
        <w:tc>
          <w:tcPr>
            <w:tcW w:w="993" w:type="dxa"/>
          </w:tcPr>
          <w:p w:rsidR="00C07B93" w:rsidP="00D45710" w:rsidRDefault="00C07B93" w14:paraId="4CB70BB5" w14:textId="77777777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 xml:space="preserve">Group </w:t>
            </w:r>
            <w:r w:rsidRPr="004E60C3">
              <w:rPr>
                <w:rFonts w:cs="Arial"/>
                <w:b/>
                <w:bCs/>
              </w:rPr>
              <w:t>1</w:t>
            </w:r>
          </w:p>
          <w:p w:rsidRPr="004E60C3" w:rsidR="0008308A" w:rsidP="00D45710" w:rsidRDefault="0008308A" w14:paraId="5086E0C7" w14:textId="28EF1610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eneral Staff</w:t>
            </w:r>
          </w:p>
        </w:tc>
        <w:tc>
          <w:tcPr>
            <w:tcW w:w="2536" w:type="dxa"/>
          </w:tcPr>
          <w:p w:rsidRPr="00A04168" w:rsidR="00C07B93" w:rsidP="00D45710" w:rsidRDefault="0008308A" w14:paraId="616A017E" w14:textId="41038F69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</w:t>
            </w:r>
            <w:r w:rsidRPr="00A04168" w:rsidR="00C07B93">
              <w:rPr>
                <w:rFonts w:cs="Arial"/>
                <w:bCs/>
              </w:rPr>
              <w:t>chool staff</w:t>
            </w:r>
            <w:r w:rsidR="007F3C69">
              <w:rPr>
                <w:rFonts w:cs="Arial"/>
                <w:bCs/>
              </w:rPr>
              <w:t xml:space="preserve"> with a direct teaching role with students affected by asthma or other school staff directed by the </w:t>
            </w:r>
            <w:r w:rsidR="00C104D6">
              <w:rPr>
                <w:rFonts w:cs="Arial"/>
                <w:bCs/>
              </w:rPr>
              <w:t>P</w:t>
            </w:r>
            <w:r w:rsidR="007F3C69">
              <w:rPr>
                <w:rFonts w:cs="Arial"/>
                <w:bCs/>
              </w:rPr>
              <w:t>rincipal</w:t>
            </w:r>
            <w:r>
              <w:rPr>
                <w:rFonts w:cs="Arial"/>
                <w:bCs/>
              </w:rPr>
              <w:t xml:space="preserve"> after conducting a risk assessment</w:t>
            </w:r>
            <w:r w:rsidR="007F3C69">
              <w:rPr>
                <w:rFonts w:cs="Arial"/>
                <w:bCs/>
              </w:rPr>
              <w:t>.</w:t>
            </w:r>
          </w:p>
          <w:p w:rsidRPr="00A04168" w:rsidR="00C07B93" w:rsidP="00D45710" w:rsidRDefault="00C07B93" w14:paraId="3AC81863" w14:textId="77777777">
            <w:pPr>
              <w:spacing w:after="120"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1843" w:type="dxa"/>
            <w:shd w:val="clear" w:color="auto" w:fill="auto"/>
          </w:tcPr>
          <w:p w:rsidR="00C07B93" w:rsidP="00D45710" w:rsidRDefault="00C07B93" w14:paraId="212A3180" w14:textId="77777777">
            <w:pPr>
              <w:spacing w:line="220" w:lineRule="atLeast"/>
              <w:rPr>
                <w:rFonts w:cs="Arial"/>
                <w:bCs/>
              </w:rPr>
            </w:pPr>
            <w:r>
              <w:t>Asthma first aid management for education staff</w:t>
            </w:r>
            <w:r w:rsidRPr="004E60C3">
              <w:rPr>
                <w:rFonts w:cs="Arial"/>
                <w:bCs/>
                <w:i/>
              </w:rPr>
              <w:t xml:space="preserve"> </w:t>
            </w:r>
            <w:r w:rsidR="004E18C0">
              <w:rPr>
                <w:rFonts w:cs="Arial"/>
                <w:bCs/>
              </w:rPr>
              <w:t>(non-accredited)</w:t>
            </w:r>
          </w:p>
          <w:p w:rsidRPr="004E18C0" w:rsidR="007F3C69" w:rsidP="007F3C69" w:rsidRDefault="007F3C69" w14:paraId="295C7119" w14:textId="2C81E659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e hour  online training.</w:t>
            </w:r>
          </w:p>
        </w:tc>
        <w:tc>
          <w:tcPr>
            <w:tcW w:w="1843" w:type="dxa"/>
            <w:shd w:val="clear" w:color="auto" w:fill="auto"/>
          </w:tcPr>
          <w:p w:rsidRPr="004E60C3" w:rsidR="00C07B93" w:rsidP="00D45710" w:rsidRDefault="00D06758" w14:paraId="5A6B8B78" w14:textId="0A1697A3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sthma Australia</w:t>
            </w:r>
          </w:p>
        </w:tc>
        <w:tc>
          <w:tcPr>
            <w:tcW w:w="1559" w:type="dxa"/>
            <w:shd w:val="clear" w:color="auto" w:fill="auto"/>
          </w:tcPr>
          <w:p w:rsidRPr="004E60C3" w:rsidR="00C07B93" w:rsidP="00D45710" w:rsidRDefault="00C07B93" w14:paraId="6AD26E0E" w14:textId="77777777">
            <w:pPr>
              <w:spacing w:line="220" w:lineRule="atLeast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Free to all schools</w:t>
            </w:r>
          </w:p>
        </w:tc>
        <w:tc>
          <w:tcPr>
            <w:tcW w:w="1417" w:type="dxa"/>
            <w:shd w:val="clear" w:color="auto" w:fill="auto"/>
          </w:tcPr>
          <w:p w:rsidRPr="004E60C3" w:rsidR="00C07B93" w:rsidP="00D45710" w:rsidRDefault="00C07B93" w14:paraId="25D50BC5" w14:textId="77777777">
            <w:pPr>
              <w:spacing w:line="220" w:lineRule="atLeast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3</w:t>
            </w:r>
            <w:r w:rsidRPr="004E60C3">
              <w:rPr>
                <w:rFonts w:cs="Arial"/>
                <w:bCs/>
              </w:rPr>
              <w:t xml:space="preserve"> years</w:t>
            </w:r>
          </w:p>
        </w:tc>
      </w:tr>
      <w:tr w:rsidRPr="004E60C3" w:rsidR="00C07B93" w:rsidTr="00E34E4E" w14:paraId="302FC87C" w14:textId="77777777">
        <w:tc>
          <w:tcPr>
            <w:tcW w:w="993" w:type="dxa"/>
          </w:tcPr>
          <w:p w:rsidR="00C07B93" w:rsidP="00D45710" w:rsidRDefault="00C07B93" w14:paraId="71AFBF1D" w14:textId="772E2D6D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Group 2</w:t>
            </w:r>
          </w:p>
          <w:p w:rsidR="0008308A" w:rsidP="00D45710" w:rsidRDefault="0008308A" w14:paraId="4191AD57" w14:textId="3F05C378">
            <w:pPr>
              <w:spacing w:line="220" w:lineRule="atLeast"/>
              <w:jc w:val="both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pecific Staff</w:t>
            </w:r>
          </w:p>
          <w:p w:rsidRPr="004E60C3" w:rsidR="00C07B93" w:rsidP="00D45710" w:rsidRDefault="00C07B93" w14:paraId="7E439EA9" w14:textId="594B3FA0">
            <w:pPr>
              <w:spacing w:line="220" w:lineRule="atLeast"/>
              <w:jc w:val="both"/>
              <w:rPr>
                <w:rFonts w:cs="Arial"/>
                <w:bCs/>
                <w:i/>
              </w:rPr>
            </w:pPr>
          </w:p>
        </w:tc>
        <w:tc>
          <w:tcPr>
            <w:tcW w:w="2536" w:type="dxa"/>
          </w:tcPr>
          <w:p w:rsidRPr="004E60C3" w:rsidR="00C07B93" w:rsidP="00D45710" w:rsidRDefault="00C07B93" w14:paraId="032AC597" w14:textId="15A93B68">
            <w:pPr>
              <w:spacing w:line="220" w:lineRule="atLeast"/>
              <w:rPr>
                <w:rFonts w:cs="Arial"/>
                <w:bCs/>
                <w:i/>
              </w:rPr>
            </w:pPr>
            <w:r>
              <w:t xml:space="preserve">Staff </w:t>
            </w:r>
            <w:r w:rsidR="00F1280C">
              <w:t xml:space="preserve">working with high risk children with a history of severe asthma, or </w:t>
            </w:r>
            <w:r>
              <w:t>with direct student wellbeing responsibility, (including nurses, PE/sport teachers, first aid and school staff attending camp)</w:t>
            </w:r>
          </w:p>
        </w:tc>
        <w:tc>
          <w:tcPr>
            <w:tcW w:w="1843" w:type="dxa"/>
            <w:shd w:val="clear" w:color="auto" w:fill="auto"/>
          </w:tcPr>
          <w:p w:rsidR="007F3C69" w:rsidP="007F3C69" w:rsidRDefault="007F3C69" w14:paraId="38AD0E66" w14:textId="3A1A0089">
            <w:pPr>
              <w:spacing w:line="220" w:lineRule="atLeast"/>
              <w:rPr>
                <w:rFonts w:cs="Arial"/>
                <w:bCs/>
                <w:i/>
              </w:rPr>
            </w:pPr>
            <w:r w:rsidRPr="004E60C3">
              <w:rPr>
                <w:rFonts w:cs="Arial"/>
                <w:bCs/>
                <w:i/>
              </w:rPr>
              <w:t xml:space="preserve">Course in </w:t>
            </w:r>
            <w:r>
              <w:rPr>
                <w:rFonts w:cs="Arial"/>
                <w:bCs/>
                <w:i/>
              </w:rPr>
              <w:t xml:space="preserve">Asthma </w:t>
            </w:r>
            <w:r w:rsidR="00DA3731">
              <w:rPr>
                <w:rFonts w:cs="Arial"/>
                <w:bCs/>
                <w:i/>
              </w:rPr>
              <w:t>Awareness  10760NAT</w:t>
            </w:r>
          </w:p>
          <w:p w:rsidR="00FE6F42" w:rsidP="007F3C69" w:rsidRDefault="00FE6F42" w14:paraId="103FADD4" w14:textId="316E1345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OR</w:t>
            </w:r>
          </w:p>
          <w:p w:rsidR="00FE6F42" w:rsidP="007F3C69" w:rsidRDefault="00EB2584" w14:paraId="66E60F23" w14:textId="3EE461AE">
            <w:pPr>
              <w:spacing w:line="220" w:lineRule="atLeast"/>
              <w:rPr>
                <w:rFonts w:cs="Arial"/>
                <w:bCs/>
                <w:i/>
              </w:rPr>
            </w:pPr>
            <w:r>
              <w:rPr>
                <w:rFonts w:cs="Arial"/>
                <w:bCs/>
                <w:i/>
              </w:rPr>
              <w:t>Course in the management of Asthma Risks</w:t>
            </w:r>
            <w:r w:rsidR="007E0FE5">
              <w:rPr>
                <w:rFonts w:cs="Arial"/>
                <w:bCs/>
                <w:i/>
              </w:rPr>
              <w:t xml:space="preserve"> and Emergencies in the Workplace 22556VIC </w:t>
            </w:r>
          </w:p>
          <w:p w:rsidRPr="004E18C0" w:rsidR="007F3C69" w:rsidP="007F3C69" w:rsidRDefault="007F3C69" w14:paraId="1AEADFA4" w14:textId="620E3AB1">
            <w:pPr>
              <w:spacing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accredited)</w:t>
            </w:r>
          </w:p>
        </w:tc>
        <w:tc>
          <w:tcPr>
            <w:tcW w:w="1843" w:type="dxa"/>
            <w:shd w:val="clear" w:color="auto" w:fill="auto"/>
          </w:tcPr>
          <w:p w:rsidRPr="004E60C3" w:rsidR="00C07B93" w:rsidP="007F3C69" w:rsidRDefault="00C07B93" w14:paraId="3F924962" w14:textId="1B44FED8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CE7A90">
              <w:rPr>
                <w:rFonts w:cs="Arial"/>
                <w:bCs/>
                <w:szCs w:val="20"/>
              </w:rPr>
              <w:t>Any RTO that has this course in their scope of practice</w:t>
            </w:r>
            <w:r>
              <w:rPr>
                <w:rFonts w:cs="Arial"/>
                <w:bCs/>
                <w:szCs w:val="20"/>
              </w:rPr>
              <w:t xml:space="preserve"> </w:t>
            </w:r>
          </w:p>
        </w:tc>
        <w:tc>
          <w:tcPr>
            <w:tcW w:w="1559" w:type="dxa"/>
            <w:shd w:val="clear" w:color="auto" w:fill="auto"/>
          </w:tcPr>
          <w:p w:rsidRPr="004E60C3" w:rsidR="00C07B93" w:rsidP="00D45710" w:rsidRDefault="00C07B93" w14:paraId="6A1604EC" w14:textId="15B8BA37">
            <w:pPr>
              <w:spacing w:after="120" w:line="220" w:lineRule="atLeast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</w:t>
            </w:r>
            <w:r w:rsidRPr="004E60C3">
              <w:rPr>
                <w:rFonts w:cs="Arial"/>
                <w:bCs/>
              </w:rPr>
              <w:t xml:space="preserve">aid by </w:t>
            </w:r>
            <w:r w:rsidR="00D83F3A">
              <w:rPr>
                <w:rFonts w:cs="Arial"/>
                <w:bCs/>
              </w:rPr>
              <w:t>Rolling Hills Primary School.</w:t>
            </w:r>
          </w:p>
        </w:tc>
        <w:tc>
          <w:tcPr>
            <w:tcW w:w="1417" w:type="dxa"/>
            <w:shd w:val="clear" w:color="auto" w:fill="auto"/>
          </w:tcPr>
          <w:p w:rsidRPr="004E60C3" w:rsidR="00C07B93" w:rsidP="00D45710" w:rsidRDefault="00C07B93" w14:paraId="69C7C725" w14:textId="77777777">
            <w:pPr>
              <w:spacing w:line="220" w:lineRule="atLeast"/>
              <w:jc w:val="both"/>
              <w:rPr>
                <w:rFonts w:cs="Arial"/>
                <w:bCs/>
              </w:rPr>
            </w:pPr>
            <w:r w:rsidRPr="004E60C3">
              <w:rPr>
                <w:rFonts w:cs="Arial"/>
                <w:bCs/>
              </w:rPr>
              <w:t>3 years</w:t>
            </w:r>
          </w:p>
        </w:tc>
      </w:tr>
    </w:tbl>
    <w:p w:rsidR="00F9549B" w:rsidP="00D45710" w:rsidRDefault="00F9549B" w14:paraId="25E78D02" w14:textId="285570E5">
      <w:pPr>
        <w:jc w:val="both"/>
        <w:rPr>
          <w:rFonts w:cstheme="minorHAnsi"/>
          <w:b/>
        </w:rPr>
      </w:pPr>
    </w:p>
    <w:p w:rsidRPr="009E39F2" w:rsidR="004E18C0" w:rsidP="00D45710" w:rsidRDefault="00D83F3A" w14:paraId="70D8C3A6" w14:textId="59A6A907">
      <w:pPr>
        <w:jc w:val="both"/>
        <w:rPr>
          <w:rFonts w:cstheme="minorHAnsi"/>
        </w:rPr>
      </w:pPr>
      <w:r>
        <w:rPr>
          <w:rFonts w:cstheme="minorHAnsi"/>
        </w:rPr>
        <w:t>Rolling Hills Primary School</w:t>
      </w:r>
      <w:r w:rsidR="004E18C0">
        <w:rPr>
          <w:rFonts w:cstheme="minorHAnsi"/>
        </w:rPr>
        <w:t xml:space="preserve"> will also conduct </w:t>
      </w:r>
      <w:r w:rsidR="009E39F2">
        <w:rPr>
          <w:rFonts w:cstheme="minorHAnsi"/>
        </w:rPr>
        <w:t xml:space="preserve">an </w:t>
      </w:r>
      <w:r w:rsidRPr="00D83F3A" w:rsidR="009E39F2">
        <w:rPr>
          <w:rFonts w:cstheme="minorHAnsi"/>
        </w:rPr>
        <w:t>annual</w:t>
      </w:r>
      <w:r w:rsidR="009E39F2">
        <w:rPr>
          <w:rFonts w:cstheme="minorHAnsi"/>
        </w:rPr>
        <w:t xml:space="preserve"> briefing for staff</w:t>
      </w:r>
      <w:r w:rsidR="00847993">
        <w:rPr>
          <w:rFonts w:cstheme="minorHAnsi"/>
        </w:rPr>
        <w:t xml:space="preserve"> on</w:t>
      </w:r>
      <w:r w:rsidR="004E18C0">
        <w:rPr>
          <w:rFonts w:cstheme="minorHAnsi"/>
        </w:rPr>
        <w:t>:</w:t>
      </w:r>
    </w:p>
    <w:p w:rsidR="004E18C0" w:rsidP="00D45710" w:rsidRDefault="00D45710" w14:paraId="6B2B189D" w14:textId="40F1546C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</w:t>
      </w:r>
      <w:r w:rsidR="00C81286">
        <w:rPr>
          <w:rFonts w:cstheme="minorHAnsi"/>
        </w:rPr>
        <w:t>e</w:t>
      </w:r>
      <w:r w:rsidR="00847993">
        <w:rPr>
          <w:rFonts w:cstheme="minorHAnsi"/>
        </w:rPr>
        <w:t xml:space="preserve"> procedures outlined in this policy</w:t>
      </w:r>
    </w:p>
    <w:p w:rsidR="00847993" w:rsidP="00D45710" w:rsidRDefault="00D45710" w14:paraId="3AD819AE" w14:textId="69AF57D1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 xml:space="preserve">he causes, symptoms and treatment of asthma </w:t>
      </w:r>
    </w:p>
    <w:p w:rsidR="00847993" w:rsidP="00D45710" w:rsidRDefault="00D45710" w14:paraId="5B90E741" w14:textId="115BF3DB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i</w:t>
      </w:r>
      <w:r w:rsidR="00847993">
        <w:rPr>
          <w:rFonts w:cstheme="minorHAnsi"/>
        </w:rPr>
        <w:t>dentities of the students diagnosed with asthma</w:t>
      </w:r>
    </w:p>
    <w:p w:rsidR="00847993" w:rsidP="00D45710" w:rsidRDefault="00D45710" w14:paraId="246437EE" w14:textId="745D655E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h</w:t>
      </w:r>
      <w:r w:rsidR="00847993">
        <w:rPr>
          <w:rFonts w:cstheme="minorHAnsi"/>
        </w:rPr>
        <w:t>ow to use a puffer and spacer</w:t>
      </w:r>
    </w:p>
    <w:p w:rsidR="00847993" w:rsidP="00D45710" w:rsidRDefault="00D45710" w14:paraId="12B2C759" w14:textId="22B97AA9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location of:</w:t>
      </w:r>
    </w:p>
    <w:p w:rsidR="00847993" w:rsidP="00D45710" w:rsidRDefault="00D45710" w14:paraId="19E49A6E" w14:textId="46D850B5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t</w:t>
      </w:r>
      <w:r w:rsidR="00847993">
        <w:rPr>
          <w:rFonts w:cstheme="minorHAnsi"/>
        </w:rPr>
        <w:t>he Asthma Emergency Kits</w:t>
      </w:r>
    </w:p>
    <w:p w:rsidR="00ED742A" w:rsidP="00D45710" w:rsidRDefault="00D45710" w14:paraId="0B9BB1BE" w14:textId="4593ED72">
      <w:pPr>
        <w:pStyle w:val="ListParagraph"/>
        <w:numPr>
          <w:ilvl w:val="1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847993">
        <w:rPr>
          <w:rFonts w:cstheme="minorHAnsi"/>
        </w:rPr>
        <w:t>sthma medication which has been provided by parents for student use</w:t>
      </w:r>
      <w:r>
        <w:rPr>
          <w:rFonts w:cstheme="minorHAnsi"/>
        </w:rPr>
        <w:t>.</w:t>
      </w:r>
    </w:p>
    <w:p w:rsidRPr="00C7478E" w:rsidR="00C7478E" w:rsidP="00D45710" w:rsidRDefault="00D83F3A" w14:paraId="3B8E7A7F" w14:textId="67FAF667">
      <w:pPr>
        <w:jc w:val="both"/>
        <w:rPr>
          <w:rFonts w:cstheme="minorHAnsi"/>
        </w:rPr>
      </w:pPr>
      <w:r>
        <w:rPr>
          <w:rFonts w:cstheme="minorHAnsi"/>
        </w:rPr>
        <w:t>Rolling Hills Primary School</w:t>
      </w:r>
      <w:r w:rsidRPr="00435B05" w:rsidR="00EC469B">
        <w:rPr>
          <w:rFonts w:cstheme="minorHAnsi"/>
        </w:rPr>
        <w:t xml:space="preserve"> will also provide this policy to casual relief staff and volunteers who will be working with students, and may </w:t>
      </w:r>
      <w:r w:rsidRPr="00435B05" w:rsidR="00435B05">
        <w:rPr>
          <w:rFonts w:cstheme="minorHAnsi"/>
        </w:rPr>
        <w:t xml:space="preserve">also </w:t>
      </w:r>
      <w:r w:rsidRPr="00435B05" w:rsidR="00EC469B">
        <w:rPr>
          <w:rFonts w:cstheme="minorHAnsi"/>
        </w:rPr>
        <w:t xml:space="preserve">provide a briefing </w:t>
      </w:r>
      <w:r w:rsidRPr="00435B05" w:rsidR="004137E2">
        <w:rPr>
          <w:rFonts w:cstheme="minorHAnsi"/>
        </w:rPr>
        <w:t xml:space="preserve">if the </w:t>
      </w:r>
      <w:r w:rsidR="00C104D6">
        <w:rPr>
          <w:rFonts w:cstheme="minorHAnsi"/>
        </w:rPr>
        <w:t>P</w:t>
      </w:r>
      <w:r w:rsidRPr="00435B05" w:rsidR="004137E2">
        <w:rPr>
          <w:rFonts w:cstheme="minorHAnsi"/>
        </w:rPr>
        <w:t>rincipal decide</w:t>
      </w:r>
      <w:r w:rsidRPr="00435B05" w:rsidR="00435B05">
        <w:rPr>
          <w:rFonts w:cstheme="minorHAnsi"/>
        </w:rPr>
        <w:t>s</w:t>
      </w:r>
      <w:r w:rsidRPr="00435B05" w:rsidR="004137E2">
        <w:rPr>
          <w:rFonts w:cstheme="minorHAnsi"/>
        </w:rPr>
        <w:t xml:space="preserve"> it is necessary depending on the nature of the work being performed</w:t>
      </w:r>
      <w:r w:rsidRPr="00435B05" w:rsidR="00EC469B">
        <w:rPr>
          <w:rFonts w:cstheme="minorHAnsi"/>
        </w:rPr>
        <w:t xml:space="preserve">. </w:t>
      </w:r>
    </w:p>
    <w:p w:rsidRPr="002A671C" w:rsidR="00A15380" w:rsidP="00ED3EEB" w:rsidRDefault="00A15380" w14:paraId="6C73502C" w14:textId="631A67F9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Asthma Emergency Kit </w:t>
      </w:r>
    </w:p>
    <w:p w:rsidR="00E427CC" w:rsidP="00D45710" w:rsidRDefault="00D83F3A" w14:paraId="584F488B" w14:textId="18A1C3A1">
      <w:pPr>
        <w:jc w:val="both"/>
        <w:rPr>
          <w:rFonts w:cstheme="minorHAnsi"/>
        </w:rPr>
      </w:pPr>
      <w:r>
        <w:rPr>
          <w:rFonts w:cstheme="minorHAnsi"/>
        </w:rPr>
        <w:t>Rolling Hills Primary School</w:t>
      </w:r>
      <w:r w:rsidR="009B4FF5">
        <w:rPr>
          <w:rFonts w:cstheme="minorHAnsi"/>
        </w:rPr>
        <w:t xml:space="preserve"> </w:t>
      </w:r>
      <w:r w:rsidR="00141BCC">
        <w:rPr>
          <w:rFonts w:cstheme="minorHAnsi"/>
        </w:rPr>
        <w:t xml:space="preserve">will provide and maintain at least two Asthma Emergency Kits. One kit will be kept on school premises at </w:t>
      </w:r>
      <w:r>
        <w:rPr>
          <w:rFonts w:cstheme="minorHAnsi"/>
        </w:rPr>
        <w:t>the First Aid room</w:t>
      </w:r>
      <w:r w:rsidR="00141BCC">
        <w:rPr>
          <w:rFonts w:cstheme="minorHAnsi"/>
        </w:rPr>
        <w:t xml:space="preserve"> and one will be a m</w:t>
      </w:r>
      <w:r w:rsidR="00E427CC">
        <w:rPr>
          <w:rFonts w:cstheme="minorHAnsi"/>
        </w:rPr>
        <w:t>obile kit for activities such</w:t>
      </w:r>
      <w:r w:rsidR="00750993">
        <w:rPr>
          <w:rFonts w:cstheme="minorHAnsi"/>
        </w:rPr>
        <w:t xml:space="preserve"> as</w:t>
      </w:r>
      <w:r w:rsidR="00E427CC">
        <w:rPr>
          <w:rFonts w:cstheme="minorHAnsi"/>
        </w:rPr>
        <w:t>:</w:t>
      </w:r>
    </w:p>
    <w:p w:rsidR="00E427CC" w:rsidP="00D45710" w:rsidRDefault="00D45710" w14:paraId="4F4BA312" w14:textId="61EDECF9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t>y</w:t>
      </w:r>
      <w:r w:rsidR="00E427CC">
        <w:rPr>
          <w:rFonts w:cstheme="minorHAnsi"/>
        </w:rPr>
        <w:t>ard duty</w:t>
      </w:r>
    </w:p>
    <w:p w:rsidRPr="00750993" w:rsidR="00141BCC" w:rsidP="00D45710" w:rsidRDefault="00D45710" w14:paraId="1B0787E3" w14:textId="3491625E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>c</w:t>
      </w:r>
      <w:r w:rsidR="00E427CC">
        <w:rPr>
          <w:rFonts w:cstheme="minorHAnsi"/>
        </w:rPr>
        <w:t>amps</w:t>
      </w:r>
      <w:r w:rsidR="00750993">
        <w:rPr>
          <w:rFonts w:cstheme="minorHAnsi"/>
        </w:rPr>
        <w:t xml:space="preserve"> and e</w:t>
      </w:r>
      <w:r w:rsidRPr="00750993" w:rsidR="00E427CC">
        <w:rPr>
          <w:rFonts w:cstheme="minorHAnsi"/>
        </w:rPr>
        <w:t>xcursions</w:t>
      </w:r>
      <w:r w:rsidRPr="00750993" w:rsidR="00141BCC">
        <w:rPr>
          <w:rFonts w:cstheme="minorHAnsi"/>
        </w:rPr>
        <w:t>.</w:t>
      </w:r>
    </w:p>
    <w:p w:rsidRPr="00D83F3A" w:rsidR="00ED3EEB" w:rsidP="00ED3EEB" w:rsidRDefault="00D83F3A" w14:paraId="16D623DE" w14:textId="2874C2D3">
      <w:pPr>
        <w:jc w:val="both"/>
        <w:rPr>
          <w:rFonts w:cstheme="minorHAnsi"/>
          <w:bCs/>
        </w:rPr>
      </w:pPr>
      <w:r w:rsidRPr="00D83F3A">
        <w:rPr>
          <w:rFonts w:cstheme="minorHAnsi"/>
        </w:rPr>
        <w:t>Rolling Hills Primary School will have</w:t>
      </w:r>
      <w:r w:rsidRPr="00D83F3A" w:rsidR="00ED3EEB">
        <w:rPr>
          <w:rFonts w:cstheme="minorHAnsi"/>
        </w:rPr>
        <w:t xml:space="preserve"> an additional kit for every 300 students. </w:t>
      </w:r>
      <w:r w:rsidRPr="00D83F3A">
        <w:rPr>
          <w:rFonts w:cstheme="minorHAnsi"/>
          <w:bCs/>
        </w:rPr>
        <w:t>The additional</w:t>
      </w:r>
      <w:r>
        <w:rPr>
          <w:rFonts w:cstheme="minorHAnsi"/>
          <w:bCs/>
        </w:rPr>
        <w:t xml:space="preserve"> kit will be stored in the First Aid room.</w:t>
      </w:r>
    </w:p>
    <w:p w:rsidR="00141BCC" w:rsidP="00D45710" w:rsidRDefault="00141BCC" w14:paraId="07800F0A" w14:textId="0E65E49B">
      <w:pPr>
        <w:jc w:val="both"/>
        <w:rPr>
          <w:rFonts w:cstheme="minorHAnsi"/>
        </w:rPr>
      </w:pPr>
      <w:r>
        <w:rPr>
          <w:rFonts w:cstheme="minorHAnsi"/>
        </w:rPr>
        <w:t>The Asthma Emergency Kit will contain:</w:t>
      </w:r>
    </w:p>
    <w:p w:rsidR="00141BCC" w:rsidP="00D45710" w:rsidRDefault="00D45710" w14:paraId="2222024A" w14:textId="30A7C00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>t least 1 blue or blue/grey reliever medication such as Airomir, Admol or Ventolin</w:t>
      </w:r>
    </w:p>
    <w:p w:rsidRPr="00BD420D" w:rsidR="00141BCC" w:rsidP="00D45710" w:rsidRDefault="00D45710" w14:paraId="7FD855B1" w14:textId="4058210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</w:t>
      </w:r>
      <w:r w:rsidR="00141BCC">
        <w:rPr>
          <w:rFonts w:cstheme="minorHAnsi"/>
        </w:rPr>
        <w:t xml:space="preserve">t least 2 spacer devices (for single person use only) to assist with effective inhalation of the </w:t>
      </w:r>
      <w:r w:rsidRPr="00BD420D" w:rsidR="00141BCC">
        <w:rPr>
          <w:rFonts w:cstheme="minorHAnsi"/>
        </w:rPr>
        <w:t>blue or blue/grey reliever medication (</w:t>
      </w:r>
      <w:r w:rsidRPr="00BD420D" w:rsidR="00D83F3A">
        <w:rPr>
          <w:rFonts w:cstheme="minorHAnsi"/>
        </w:rPr>
        <w:t>Rolling Hills Primary School</w:t>
      </w:r>
      <w:r w:rsidRPr="00BD420D" w:rsidR="00141BCC">
        <w:rPr>
          <w:rFonts w:cstheme="minorHAnsi"/>
        </w:rPr>
        <w:t xml:space="preserve"> will ensure spare spacers are available as replacements)</w:t>
      </w:r>
      <w:r w:rsidRPr="00BD420D" w:rsidR="0010315E">
        <w:rPr>
          <w:rFonts w:cstheme="minorHAnsi"/>
        </w:rPr>
        <w:t>. Spacers will be stored in a dust proof container.</w:t>
      </w:r>
    </w:p>
    <w:p w:rsidRPr="00BD420D" w:rsidR="00141BCC" w:rsidP="00D45710" w:rsidRDefault="00D45710" w14:paraId="13E81D03" w14:textId="62BD75D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BD420D">
        <w:rPr>
          <w:rFonts w:cstheme="minorHAnsi"/>
        </w:rPr>
        <w:t>c</w:t>
      </w:r>
      <w:r w:rsidRPr="00BD420D" w:rsidR="00141BCC">
        <w:rPr>
          <w:rFonts w:cstheme="minorHAnsi"/>
        </w:rPr>
        <w:t>lear written instructions on Asthma First Aid, including:</w:t>
      </w:r>
    </w:p>
    <w:p w:rsidRPr="00BD420D" w:rsidR="00141BCC" w:rsidP="00D45710" w:rsidRDefault="00D45710" w14:paraId="16BB7752" w14:textId="36F24DD3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BD420D">
        <w:rPr>
          <w:rFonts w:cstheme="minorHAnsi"/>
        </w:rPr>
        <w:t>h</w:t>
      </w:r>
      <w:r w:rsidRPr="00BD420D" w:rsidR="00141BCC">
        <w:rPr>
          <w:rFonts w:cstheme="minorHAnsi"/>
        </w:rPr>
        <w:t>ow to use the medication and spacer devices</w:t>
      </w:r>
    </w:p>
    <w:p w:rsidRPr="00BD420D" w:rsidR="00141BCC" w:rsidP="00D45710" w:rsidRDefault="00D45710" w14:paraId="768A11DD" w14:textId="173FA4D3">
      <w:pPr>
        <w:pStyle w:val="ListParagraph"/>
        <w:numPr>
          <w:ilvl w:val="1"/>
          <w:numId w:val="5"/>
        </w:numPr>
        <w:jc w:val="both"/>
        <w:rPr>
          <w:rFonts w:cstheme="minorHAnsi"/>
        </w:rPr>
      </w:pPr>
      <w:r w:rsidRPr="00BD420D">
        <w:rPr>
          <w:rFonts w:cstheme="minorHAnsi"/>
        </w:rPr>
        <w:t>s</w:t>
      </w:r>
      <w:r w:rsidRPr="00BD420D" w:rsidR="00141BCC">
        <w:rPr>
          <w:rFonts w:cstheme="minorHAnsi"/>
        </w:rPr>
        <w:t>teps to be taken in treating an asthma attack</w:t>
      </w:r>
    </w:p>
    <w:p w:rsidRPr="00BD420D" w:rsidR="00141BCC" w:rsidP="00D45710" w:rsidRDefault="00D45710" w14:paraId="6C5D4540" w14:textId="5A9D08DB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BD420D">
        <w:rPr>
          <w:rFonts w:cstheme="minorHAnsi"/>
        </w:rPr>
        <w:t xml:space="preserve">A </w:t>
      </w:r>
      <w:r w:rsidRPr="00BD420D" w:rsidR="00141BCC">
        <w:rPr>
          <w:rFonts w:cstheme="minorHAnsi"/>
        </w:rPr>
        <w:t>record sheet/log for recording the details of an asthma first aid incident, such as the number of puffs administered</w:t>
      </w:r>
      <w:r w:rsidRPr="00BD420D" w:rsidR="00BD420D">
        <w:rPr>
          <w:rFonts w:cstheme="minorHAnsi"/>
        </w:rPr>
        <w:t>.</w:t>
      </w:r>
    </w:p>
    <w:p w:rsidR="00E427CC" w:rsidP="00D45710" w:rsidRDefault="00BD420D" w14:paraId="38C4F426" w14:textId="37F9CE22">
      <w:pPr>
        <w:jc w:val="both"/>
        <w:rPr>
          <w:rFonts w:cstheme="minorHAnsi"/>
        </w:rPr>
      </w:pPr>
      <w:r>
        <w:rPr>
          <w:rFonts w:cstheme="minorHAnsi"/>
        </w:rPr>
        <w:t>The Administrative Staff</w:t>
      </w:r>
      <w:r w:rsidRPr="006D5FDA" w:rsidR="0010315E">
        <w:rPr>
          <w:rFonts w:cstheme="minorHAnsi"/>
        </w:rPr>
        <w:t xml:space="preserve"> </w:t>
      </w:r>
      <w:r w:rsidR="0010315E">
        <w:rPr>
          <w:rFonts w:cstheme="minorHAnsi"/>
        </w:rPr>
        <w:t>will monitor and maintain t</w:t>
      </w:r>
      <w:r w:rsidR="00E427CC">
        <w:rPr>
          <w:rFonts w:cstheme="minorHAnsi"/>
        </w:rPr>
        <w:t>he Ast</w:t>
      </w:r>
      <w:r w:rsidR="0010315E">
        <w:rPr>
          <w:rFonts w:cstheme="minorHAnsi"/>
        </w:rPr>
        <w:t>hma Emergency Kits. They will:</w:t>
      </w:r>
    </w:p>
    <w:p w:rsidR="0010315E" w:rsidP="00D45710" w:rsidRDefault="00D45710" w14:paraId="16A5DFBD" w14:textId="0508D79B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e</w:t>
      </w:r>
      <w:r w:rsidR="0010315E">
        <w:rPr>
          <w:rFonts w:cstheme="minorHAnsi"/>
        </w:rPr>
        <w:t>nsure all contents are maintained and replaced where necessary</w:t>
      </w:r>
    </w:p>
    <w:p w:rsidR="0010315E" w:rsidP="00D45710" w:rsidRDefault="00D45710" w14:paraId="68BDCC7F" w14:textId="6F377675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gularly check the expiry date on the canisters of the blue or blue/grey reliever puffers and place them if they have expired or a low on doses</w:t>
      </w:r>
    </w:p>
    <w:p w:rsidR="0010315E" w:rsidP="00D45710" w:rsidRDefault="00D45710" w14:paraId="48F1E925" w14:textId="4CE5D4C7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10315E">
        <w:rPr>
          <w:rFonts w:cstheme="minorHAnsi"/>
        </w:rPr>
        <w:t>eplace spacers in the Kits after each use (space</w:t>
      </w:r>
      <w:r>
        <w:rPr>
          <w:rFonts w:cstheme="minorHAnsi"/>
        </w:rPr>
        <w:t>rs are single-person use only)</w:t>
      </w:r>
    </w:p>
    <w:p w:rsidR="0010315E" w:rsidP="00D45710" w:rsidRDefault="00D45710" w14:paraId="3C50BEE5" w14:textId="23565685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>d</w:t>
      </w:r>
      <w:r w:rsidR="0010315E">
        <w:rPr>
          <w:rFonts w:cstheme="minorHAnsi"/>
        </w:rPr>
        <w:t>ispose of any previously used spaces</w:t>
      </w:r>
      <w:r>
        <w:rPr>
          <w:rFonts w:cstheme="minorHAnsi"/>
        </w:rPr>
        <w:t>.</w:t>
      </w:r>
    </w:p>
    <w:p w:rsidR="0010315E" w:rsidP="00D45710" w:rsidRDefault="0010315E" w14:paraId="4AD18178" w14:textId="4511DFED">
      <w:pPr>
        <w:jc w:val="both"/>
        <w:rPr>
          <w:rFonts w:cstheme="minorHAnsi"/>
        </w:rPr>
      </w:pPr>
      <w:r>
        <w:rPr>
          <w:rFonts w:cstheme="minorHAnsi"/>
        </w:rPr>
        <w:t>The blue or blue/grey reliever medication in the Asthma Emergency Kits may be used by more than one student as long as they are used with a spacer. If the devices come into contact with someone’s mouth, they will not be used again and will be replaced.</w:t>
      </w:r>
    </w:p>
    <w:p w:rsidR="002A59D0" w:rsidP="00D45710" w:rsidRDefault="002A59D0" w14:paraId="1B704598" w14:textId="3EA8FCC0">
      <w:pPr>
        <w:jc w:val="both"/>
        <w:rPr>
          <w:rFonts w:cstheme="minorHAnsi"/>
        </w:rPr>
      </w:pPr>
      <w:r>
        <w:rPr>
          <w:rFonts w:cstheme="minorHAnsi"/>
        </w:rPr>
        <w:t>After each use of a blue or blue/grey reliever (with a spacer):</w:t>
      </w:r>
    </w:p>
    <w:p w:rsidR="002A59D0" w:rsidP="00D45710" w:rsidRDefault="00D45710" w14:paraId="40848C43" w14:textId="68E78425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>emove the metal canister from the puffer (do not wash the canister)</w:t>
      </w:r>
    </w:p>
    <w:p w:rsidR="002A59D0" w:rsidP="00D45710" w:rsidRDefault="00C81286" w14:paraId="67D4F66D" w14:textId="2530B3D2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</w:t>
      </w:r>
      <w:r w:rsidR="002A59D0">
        <w:rPr>
          <w:rFonts w:cstheme="minorHAnsi"/>
        </w:rPr>
        <w:t>ash the plastic casing</w:t>
      </w:r>
    </w:p>
    <w:p w:rsidR="00D45710" w:rsidP="00D45710" w:rsidRDefault="00D45710" w14:paraId="5FF53B8C" w14:textId="77777777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r</w:t>
      </w:r>
      <w:r w:rsidR="002A59D0">
        <w:rPr>
          <w:rFonts w:cstheme="minorHAnsi"/>
        </w:rPr>
        <w:t xml:space="preserve">inse the mouthpiece through the top and bottom under running water for at </w:t>
      </w:r>
      <w:r>
        <w:rPr>
          <w:rFonts w:cstheme="minorHAnsi"/>
        </w:rPr>
        <w:t>least 30 seconds</w:t>
      </w:r>
    </w:p>
    <w:p w:rsidR="002A59D0" w:rsidP="00D45710" w:rsidRDefault="00D45710" w14:paraId="611BA1E0" w14:textId="433EEC1F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wash the mouthpiece cover</w:t>
      </w:r>
    </w:p>
    <w:p w:rsidR="002A59D0" w:rsidP="00D45710" w:rsidRDefault="00D45710" w14:paraId="2A59BA74" w14:textId="755A428F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air dry then reassemble</w:t>
      </w:r>
    </w:p>
    <w:p w:rsidRPr="002A59D0" w:rsidR="0010315E" w:rsidP="00D45710" w:rsidRDefault="00D45710" w14:paraId="28F3E72E" w14:textId="1E726904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>te</w:t>
      </w:r>
      <w:r w:rsidR="002A59D0">
        <w:rPr>
          <w:rFonts w:cstheme="minorHAnsi"/>
        </w:rPr>
        <w:t>st the puffer to make sure no water remains in it, then retu</w:t>
      </w:r>
      <w:r>
        <w:rPr>
          <w:rFonts w:cstheme="minorHAnsi"/>
        </w:rPr>
        <w:t>rn to the Asthma Emergency Kit.</w:t>
      </w:r>
    </w:p>
    <w:p w:rsidRPr="002A671C" w:rsidR="008F633F" w:rsidP="00ED3EEB" w:rsidRDefault="00A15380" w14:paraId="6162ED02" w14:textId="11561D98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Management of confidential medical information</w:t>
      </w:r>
      <w:r w:rsidRPr="002A671C" w:rsidR="008F633F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 xml:space="preserve"> </w:t>
      </w:r>
    </w:p>
    <w:p w:rsidR="00E80047" w:rsidP="00D45710" w:rsidRDefault="00E80047" w14:paraId="5B5165EE" w14:textId="6E0C9417">
      <w:pPr>
        <w:jc w:val="both"/>
      </w:pPr>
      <w:r>
        <w:t xml:space="preserve">Confidential medical information provided to </w:t>
      </w:r>
      <w:r w:rsidR="00BD420D">
        <w:t>Rolling Hills Primary School</w:t>
      </w:r>
      <w:r>
        <w:t xml:space="preserve"> to support a student diagnosed with asthma will</w:t>
      </w:r>
      <w:r w:rsidR="00750993">
        <w:t xml:space="preserve"> be</w:t>
      </w:r>
      <w:r>
        <w:t>:</w:t>
      </w:r>
    </w:p>
    <w:p w:rsidR="002A59D0" w:rsidP="00D45710" w:rsidRDefault="00D45710" w14:paraId="17247391" w14:textId="632FB47E">
      <w:pPr>
        <w:pStyle w:val="ListParagraph"/>
        <w:numPr>
          <w:ilvl w:val="0"/>
          <w:numId w:val="12"/>
        </w:numPr>
        <w:jc w:val="both"/>
      </w:pPr>
      <w:r>
        <w:t>r</w:t>
      </w:r>
      <w:r w:rsidR="00E80047">
        <w:t>ec</w:t>
      </w:r>
      <w:r>
        <w:t>orded on the student’s file</w:t>
      </w:r>
    </w:p>
    <w:p w:rsidR="002A59D0" w:rsidP="00D45710" w:rsidRDefault="00D45710" w14:paraId="67304382" w14:textId="2D715D9A">
      <w:pPr>
        <w:pStyle w:val="ListParagraph"/>
        <w:numPr>
          <w:ilvl w:val="0"/>
          <w:numId w:val="12"/>
        </w:numPr>
        <w:jc w:val="both"/>
      </w:pPr>
      <w:r>
        <w:t>s</w:t>
      </w:r>
      <w:r w:rsidR="002A59D0">
        <w:t xml:space="preserve">hared with all relevant staff so that they are able to properly support students diagnosed with asthma and respond appropriately if necessary. </w:t>
      </w:r>
    </w:p>
    <w:p w:rsidRPr="002A671C" w:rsidR="00A52AAE" w:rsidP="00ED3EEB" w:rsidRDefault="00A52AAE" w14:paraId="1492B03C" w14:textId="283C04AE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t>Communication plan</w:t>
      </w:r>
    </w:p>
    <w:p w:rsidR="00E80047" w:rsidP="00D45710" w:rsidRDefault="00EC469B" w14:paraId="218C3F7C" w14:textId="6B2652B3">
      <w:pPr>
        <w:jc w:val="both"/>
      </w:pPr>
      <w:r>
        <w:t xml:space="preserve">This policy will be available on </w:t>
      </w:r>
      <w:r w:rsidR="00BD420D">
        <w:t>Rolling Hills Primary School’s</w:t>
      </w:r>
      <w:r>
        <w:t xml:space="preserve"> website so that parents and other members of the school community can easily access information about </w:t>
      </w:r>
      <w:r w:rsidR="00BD420D">
        <w:t xml:space="preserve">Rolling Hills Primary School’s </w:t>
      </w:r>
      <w:r>
        <w:t xml:space="preserve">asthma management procedures. </w:t>
      </w:r>
    </w:p>
    <w:p w:rsidRPr="002A671C" w:rsidR="002A59D0" w:rsidP="00ED3EEB" w:rsidRDefault="00F9549B" w14:paraId="5C2CE699" w14:textId="5B2E26C8">
      <w:pPr>
        <w:jc w:val="both"/>
        <w:outlineLvl w:val="2"/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</w:pPr>
      <w:r w:rsidRPr="002A671C">
        <w:rPr>
          <w:rFonts w:asciiTheme="majorHAnsi" w:hAnsiTheme="majorHAnsi" w:eastAsiaTheme="majorEastAsia" w:cstheme="majorBidi"/>
          <w:b/>
          <w:color w:val="000000" w:themeColor="text1"/>
          <w:sz w:val="24"/>
          <w:szCs w:val="24"/>
        </w:rPr>
        <w:lastRenderedPageBreak/>
        <w:t>Epidemic Thunderstorm Asthma</w:t>
      </w:r>
    </w:p>
    <w:p w:rsidRPr="00DC4C91" w:rsidR="00DC4C91" w:rsidP="00DB6B46" w:rsidRDefault="00BD420D" w14:paraId="025C903E" w14:textId="547D567D">
      <w:pPr>
        <w:jc w:val="both"/>
        <w:rPr>
          <w:rFonts w:eastAsia="Times New Roman" w:cs="Arial"/>
          <w:color w:val="202020"/>
          <w:lang w:eastAsia="en-AU"/>
        </w:rPr>
      </w:pPr>
      <w:r>
        <w:t>Rolling Hills Primary School</w:t>
      </w:r>
      <w:r w:rsidR="00F9549B">
        <w:t xml:space="preserve"> will be prepared to act on the warnings and advice from the </w:t>
      </w:r>
      <w:r w:rsidR="00DC4C91">
        <w:t xml:space="preserve">Department of Education and Training </w:t>
      </w:r>
      <w:r w:rsidR="00F9549B">
        <w:t>when the risk of epidemic thunderstorm asthma is forecast as high</w:t>
      </w:r>
      <w:r w:rsidR="00633D96">
        <w:t>.</w:t>
      </w:r>
      <w:r w:rsidR="00DC4C91">
        <w:t xml:space="preserve"> </w:t>
      </w:r>
    </w:p>
    <w:p w:rsidRPr="00D73DCF" w:rsidR="00D73DCF" w:rsidP="00D73DCF" w:rsidRDefault="00D73DCF" w14:paraId="0D7AF1B8" w14:textId="30720D16">
      <w:pPr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 w:rsidRPr="00BD420D"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Communication</w:t>
      </w:r>
    </w:p>
    <w:p w:rsidR="00BD420D" w:rsidP="00BD420D" w:rsidRDefault="00BD420D" w14:paraId="4457F3C5" w14:textId="77777777">
      <w:pPr>
        <w:jc w:val="both"/>
      </w:pPr>
      <w:r w:rsidRPr="00D40141">
        <w:t>This policy will be communicated to our school community in the following ways:</w:t>
      </w:r>
      <w:r>
        <w:t xml:space="preserve"> </w:t>
      </w:r>
    </w:p>
    <w:p w:rsidRPr="00F06AAC" w:rsidR="00BD420D" w:rsidP="00BD420D" w:rsidRDefault="00BD420D" w14:paraId="2B756F0B" w14:textId="7777777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  <w:r w:rsidRPr="00F06AAC">
        <w:rPr>
          <w:rFonts w:ascii="Calibri" w:hAnsi="Calibri" w:eastAsia="Times New Roman" w:cs="Calibri"/>
          <w:lang w:eastAsia="en-AU"/>
        </w:rPr>
        <w:t>Available publicly on school website </w:t>
      </w:r>
    </w:p>
    <w:p w:rsidRPr="00F06AAC" w:rsidR="00BD420D" w:rsidP="00BD420D" w:rsidRDefault="00BD420D" w14:paraId="5331CA84" w14:textId="7777777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  <w:r w:rsidRPr="00F06AAC">
        <w:rPr>
          <w:rFonts w:ascii="Calibri" w:hAnsi="Calibri" w:eastAsia="Times New Roman" w:cs="Calibri"/>
          <w:lang w:eastAsia="en-AU"/>
        </w:rPr>
        <w:t>Included in staff induction processes (USB) </w:t>
      </w:r>
    </w:p>
    <w:p w:rsidRPr="00F06AAC" w:rsidR="00BD420D" w:rsidP="00BD420D" w:rsidRDefault="00BD420D" w14:paraId="38331BC5" w14:textId="44DE10B4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  <w:r w:rsidRPr="00F06AAC">
        <w:rPr>
          <w:rFonts w:ascii="Calibri" w:hAnsi="Calibri" w:eastAsia="Times New Roman" w:cs="Calibri"/>
          <w:lang w:eastAsia="en-AU"/>
        </w:rPr>
        <w:t xml:space="preserve">Included in our staff handbook (USB) / </w:t>
      </w:r>
      <w:r>
        <w:rPr>
          <w:rFonts w:ascii="Calibri" w:hAnsi="Calibri" w:eastAsia="Times New Roman" w:cs="Calibri"/>
          <w:lang w:eastAsia="en-AU"/>
        </w:rPr>
        <w:t>OneDrive</w:t>
      </w:r>
      <w:r w:rsidRPr="00F06AAC">
        <w:rPr>
          <w:rFonts w:ascii="Calibri" w:hAnsi="Calibri" w:eastAsia="Times New Roman" w:cs="Calibri"/>
          <w:lang w:eastAsia="en-AU"/>
        </w:rPr>
        <w:t>  </w:t>
      </w:r>
    </w:p>
    <w:p w:rsidRPr="00F06AAC" w:rsidR="00BD420D" w:rsidP="00BD420D" w:rsidRDefault="00BD420D" w14:paraId="1BBD2B09" w14:textId="77777777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  <w:r w:rsidRPr="00F06AAC">
        <w:rPr>
          <w:rFonts w:ascii="Calibri" w:hAnsi="Calibri" w:eastAsia="Times New Roman" w:cs="Calibri"/>
          <w:lang w:eastAsia="en-AU"/>
        </w:rPr>
        <w:t>Hard copy available from school administration upon request </w:t>
      </w:r>
    </w:p>
    <w:p w:rsidR="00BD420D" w:rsidP="00BD420D" w:rsidRDefault="00BD420D" w14:paraId="0DD82774" w14:textId="2BBF0692">
      <w:pPr>
        <w:pStyle w:val="ListParagraph"/>
        <w:numPr>
          <w:ilvl w:val="0"/>
          <w:numId w:val="32"/>
        </w:numPr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  <w:r w:rsidRPr="00F06AAC">
        <w:rPr>
          <w:rFonts w:ascii="Calibri" w:hAnsi="Calibri" w:eastAsia="Times New Roman" w:cs="Calibri"/>
          <w:lang w:eastAsia="en-AU"/>
        </w:rPr>
        <w:t xml:space="preserve">Annual reference in school newsletter – Term </w:t>
      </w:r>
      <w:r>
        <w:rPr>
          <w:rFonts w:ascii="Calibri" w:hAnsi="Calibri" w:eastAsia="Times New Roman" w:cs="Calibri"/>
          <w:lang w:eastAsia="en-AU"/>
        </w:rPr>
        <w:t>3</w:t>
      </w:r>
    </w:p>
    <w:p w:rsidRPr="00F06AAC" w:rsidR="00BD420D" w:rsidP="00BD420D" w:rsidRDefault="00BD420D" w14:paraId="5876C42B" w14:textId="77777777">
      <w:pPr>
        <w:pStyle w:val="ListParagraph"/>
        <w:spacing w:after="0" w:line="240" w:lineRule="auto"/>
        <w:jc w:val="both"/>
        <w:textAlignment w:val="baseline"/>
        <w:rPr>
          <w:rFonts w:ascii="Calibri" w:hAnsi="Calibri" w:eastAsia="Times New Roman" w:cs="Calibri"/>
          <w:lang w:eastAsia="en-AU"/>
        </w:rPr>
      </w:pPr>
    </w:p>
    <w:p w:rsidRPr="00ED3EEB" w:rsidR="002A671C" w:rsidP="00ED3EEB" w:rsidRDefault="00ED3EEB" w14:paraId="375BA1BA" w14:textId="4E534488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  <w:r w:rsidRPr="00ED3EEB"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  <w:t>Further information and resources</w:t>
      </w:r>
    </w:p>
    <w:p w:rsidRPr="0081049F" w:rsidR="002A671C" w:rsidP="00D45710" w:rsidRDefault="00D45710" w14:paraId="0266FEC3" w14:textId="1FC3FF4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</w:rPr>
      </w:pPr>
      <w:r>
        <w:t xml:space="preserve">Asthma </w:t>
      </w:r>
      <w:r w:rsidR="00D06758">
        <w:t>Australia</w:t>
      </w:r>
      <w:r>
        <w:t xml:space="preserve">: </w:t>
      </w:r>
      <w:hyperlink w:history="1" r:id="rId13">
        <w:r w:rsidRPr="0081049F" w:rsidR="002A671C">
          <w:rPr>
            <w:rStyle w:val="Hyperlink"/>
            <w:rFonts w:ascii="Calibri" w:hAnsi="Calibri" w:cs="Calibri"/>
          </w:rPr>
          <w:t>Resources for schools</w:t>
        </w:r>
      </w:hyperlink>
    </w:p>
    <w:p w:rsidRPr="00ED3EEB" w:rsidR="00ED3EEB" w:rsidP="00D45710" w:rsidRDefault="00D45710" w14:paraId="78C3B743" w14:textId="6FA3259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hAnsi="Calibri" w:cs="Calibri"/>
          <w:b/>
        </w:rPr>
      </w:pPr>
      <w:r>
        <w:t xml:space="preserve">Policy and Advisory </w:t>
      </w:r>
      <w:r w:rsidR="00A93AA1">
        <w:t>Library</w:t>
      </w:r>
      <w:r>
        <w:t xml:space="preserve">: </w:t>
      </w:r>
    </w:p>
    <w:p w:rsidRPr="0081049F" w:rsidR="002A671C" w:rsidP="00ED3EEB" w:rsidRDefault="00000000" w14:paraId="44483A55" w14:textId="4CD479C0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Fonts w:ascii="Calibri" w:hAnsi="Calibri" w:cs="Calibri"/>
        </w:rPr>
      </w:pPr>
      <w:hyperlink w:history="1" r:id="rId14">
        <w:r w:rsidRPr="0081049F" w:rsidR="002A671C">
          <w:rPr>
            <w:rStyle w:val="Hyperlink"/>
            <w:rFonts w:ascii="Calibri" w:hAnsi="Calibri" w:cs="Calibri"/>
          </w:rPr>
          <w:t>Asthma</w:t>
        </w:r>
      </w:hyperlink>
    </w:p>
    <w:p w:rsidRPr="00BD420D" w:rsidR="002A671C" w:rsidP="00ED3EEB" w:rsidRDefault="00000000" w14:paraId="21F2B144" w14:textId="4A32F296">
      <w:pPr>
        <w:pStyle w:val="ListParagraph"/>
        <w:numPr>
          <w:ilvl w:val="1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hyperlink w:history="1" r:id="rId15">
        <w:r w:rsidRPr="0081049F" w:rsidR="00A93AA1">
          <w:rPr>
            <w:rStyle w:val="Hyperlink"/>
            <w:rFonts w:ascii="Calibri" w:hAnsi="Calibri" w:cs="Calibri"/>
          </w:rPr>
          <w:t>Treating an asthma attack</w:t>
        </w:r>
      </w:hyperlink>
    </w:p>
    <w:p w:rsidRPr="00BD420D" w:rsidR="00BD420D" w:rsidP="00BD420D" w:rsidRDefault="00BD420D" w14:paraId="1F914873" w14:textId="2527EE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Style w:val="Hyperlink"/>
          <w:rFonts w:ascii="Calibri" w:hAnsi="Calibri" w:cs="Calibri"/>
          <w:color w:val="auto"/>
          <w:u w:val="none"/>
        </w:rPr>
      </w:pPr>
      <w:r>
        <w:rPr>
          <w:rStyle w:val="Hyperlink"/>
          <w:rFonts w:ascii="Calibri" w:hAnsi="Calibri" w:cs="Calibri"/>
          <w:color w:val="auto"/>
          <w:u w:val="none"/>
        </w:rPr>
        <w:t>Rolling Hills Primary School’s Health Care Needs Policy</w:t>
      </w:r>
    </w:p>
    <w:p w:rsidRPr="00BD420D" w:rsidR="00BD420D" w:rsidP="00BD420D" w:rsidRDefault="00BD420D" w14:paraId="76A70A5E" w14:textId="77777777">
      <w:pPr>
        <w:pStyle w:val="ListParagraph"/>
        <w:spacing w:after="0" w:line="240" w:lineRule="auto"/>
        <w:ind w:left="1440"/>
        <w:jc w:val="both"/>
        <w:rPr>
          <w:rFonts w:ascii="Calibri" w:hAnsi="Calibri" w:cs="Calibri"/>
        </w:rPr>
      </w:pPr>
    </w:p>
    <w:p w:rsidRPr="00E0521D" w:rsidR="00C104D6" w:rsidP="00C104D6" w:rsidRDefault="00C104D6" w14:paraId="6B7CF6CA" w14:textId="77777777">
      <w:pPr>
        <w:jc w:val="both"/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</w:pPr>
      <w:r w:rsidRPr="00E0521D">
        <w:rPr>
          <w:rFonts w:asciiTheme="majorHAnsi" w:hAnsiTheme="majorHAnsi" w:cstheme="majorHAnsi"/>
          <w:b/>
          <w:bCs/>
          <w:color w:val="5B9BD5" w:themeColor="accent1"/>
          <w:sz w:val="27"/>
          <w:szCs w:val="27"/>
        </w:rPr>
        <w:t>POLICY REVIEW AND APPROVAL</w:t>
      </w:r>
    </w:p>
    <w:tbl>
      <w:tblPr>
        <w:tblW w:w="900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075"/>
      </w:tblGrid>
      <w:tr w:rsidRPr="00A43728" w:rsidR="00C104D6" w:rsidTr="00BD420D" w14:paraId="708F6618" w14:textId="77777777">
        <w:tc>
          <w:tcPr>
            <w:tcW w:w="2925" w:type="dxa"/>
            <w:shd w:val="clear" w:color="auto" w:fill="auto"/>
            <w:hideMark/>
          </w:tcPr>
          <w:p w:rsidRPr="00A43728" w:rsidR="00C104D6" w:rsidP="00E5221F" w:rsidRDefault="00C104D6" w14:paraId="341483A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hAnsi="Calibri" w:eastAsia="Times New Roman" w:cs="Times New Roman"/>
                <w:lang w:eastAsia="en-AU"/>
              </w:rPr>
              <w:t>Policy last reviewed</w:t>
            </w:r>
            <w:r w:rsidRPr="00A43728">
              <w:rPr>
                <w:rFonts w:ascii="Calibri" w:hAnsi="Calibri" w:eastAsia="Times New Roman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</w:tcPr>
          <w:p w:rsidRPr="00BD420D" w:rsidR="00C104D6" w:rsidP="00E5221F" w:rsidRDefault="00BD420D" w14:paraId="120BFA56" w14:textId="403C652B">
            <w:pPr>
              <w:spacing w:after="0" w:line="240" w:lineRule="auto"/>
              <w:textAlignment w:val="baseline"/>
              <w:rPr>
                <w:rFonts w:eastAsia="Times New Roman" w:cstheme="minorHAnsi"/>
                <w:sz w:val="24"/>
                <w:szCs w:val="24"/>
                <w:lang w:eastAsia="en-AU"/>
              </w:rPr>
            </w:pPr>
            <w:r w:rsidRPr="00BD420D">
              <w:rPr>
                <w:rFonts w:eastAsia="Times New Roman" w:cstheme="minorHAnsi"/>
                <w:lang w:eastAsia="en-AU"/>
              </w:rPr>
              <w:t>February 202</w:t>
            </w:r>
            <w:r>
              <w:rPr>
                <w:rFonts w:eastAsia="Times New Roman" w:cstheme="minorHAnsi"/>
                <w:lang w:eastAsia="en-AU"/>
              </w:rPr>
              <w:t>3</w:t>
            </w:r>
          </w:p>
        </w:tc>
      </w:tr>
      <w:tr w:rsidRPr="00A43728" w:rsidR="00C104D6" w:rsidTr="00BD420D" w14:paraId="0F05EFF9" w14:textId="77777777">
        <w:tc>
          <w:tcPr>
            <w:tcW w:w="2925" w:type="dxa"/>
            <w:shd w:val="clear" w:color="auto" w:fill="auto"/>
            <w:hideMark/>
          </w:tcPr>
          <w:p w:rsidRPr="003E6D30" w:rsidR="00C104D6" w:rsidP="00E5221F" w:rsidRDefault="00C104D6" w14:paraId="484C910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3E6D30">
              <w:rPr>
                <w:rFonts w:ascii="Calibri" w:hAnsi="Calibri" w:eastAsia="Times New Roman" w:cs="Times New Roman"/>
                <w:lang w:eastAsia="en-AU"/>
              </w:rPr>
              <w:t>Approved by </w:t>
            </w:r>
          </w:p>
        </w:tc>
        <w:tc>
          <w:tcPr>
            <w:tcW w:w="6075" w:type="dxa"/>
            <w:shd w:val="clear" w:color="auto" w:fill="auto"/>
            <w:hideMark/>
          </w:tcPr>
          <w:p w:rsidRPr="003E6D30" w:rsidR="00C104D6" w:rsidP="00E5221F" w:rsidRDefault="00C104D6" w14:paraId="3C65233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hAnsi="Calibri" w:eastAsia="Times New Roman" w:cs="Times New Roman"/>
                <w:lang w:eastAsia="en-AU"/>
              </w:rPr>
              <w:t>P</w:t>
            </w:r>
            <w:r w:rsidRPr="00EB775C">
              <w:t>rincipal</w:t>
            </w:r>
            <w:r w:rsidRPr="003E6D30">
              <w:rPr>
                <w:rFonts w:ascii="Calibri" w:hAnsi="Calibri" w:eastAsia="Times New Roman" w:cs="Times New Roman"/>
                <w:lang w:eastAsia="en-AU"/>
              </w:rPr>
              <w:t> </w:t>
            </w:r>
          </w:p>
        </w:tc>
      </w:tr>
      <w:tr w:rsidRPr="00A43728" w:rsidR="00BD420D" w:rsidTr="00BD420D" w14:paraId="694C542D" w14:textId="77777777">
        <w:tc>
          <w:tcPr>
            <w:tcW w:w="2925" w:type="dxa"/>
            <w:shd w:val="clear" w:color="auto" w:fill="auto"/>
            <w:hideMark/>
          </w:tcPr>
          <w:p w:rsidRPr="00A43728" w:rsidR="00BD420D" w:rsidP="00BD420D" w:rsidRDefault="00BD420D" w14:paraId="71D3CCE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120BBB">
              <w:rPr>
                <w:rFonts w:ascii="Calibri" w:hAnsi="Calibri" w:eastAsia="Times New Roman" w:cs="Times New Roman"/>
                <w:lang w:eastAsia="en-AU"/>
              </w:rPr>
              <w:t>Next scheduled review date</w:t>
            </w:r>
            <w:r w:rsidRPr="00A43728">
              <w:rPr>
                <w:rFonts w:ascii="Calibri" w:hAnsi="Calibri" w:eastAsia="Times New Roman" w:cs="Times New Roman"/>
                <w:lang w:eastAsia="en-AU"/>
              </w:rPr>
              <w:t> </w:t>
            </w:r>
          </w:p>
        </w:tc>
        <w:tc>
          <w:tcPr>
            <w:tcW w:w="6075" w:type="dxa"/>
            <w:shd w:val="clear" w:color="auto" w:fill="auto"/>
            <w:hideMark/>
          </w:tcPr>
          <w:p w:rsidRPr="00E5221F" w:rsidR="00BD420D" w:rsidP="00BD420D" w:rsidRDefault="00BD420D" w14:paraId="656831D3" w14:textId="393BC3EF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highlight w:val="yellow"/>
                <w:lang w:eastAsia="en-AU"/>
              </w:rPr>
            </w:pPr>
            <w:r w:rsidRPr="00BD420D">
              <w:rPr>
                <w:rFonts w:eastAsia="Times New Roman" w:cstheme="minorHAnsi"/>
                <w:lang w:eastAsia="en-AU"/>
              </w:rPr>
              <w:t>February 202</w:t>
            </w:r>
            <w:r w:rsidR="008A498B">
              <w:rPr>
                <w:rFonts w:eastAsia="Times New Roman" w:cstheme="minorHAnsi"/>
                <w:lang w:eastAsia="en-AU"/>
              </w:rPr>
              <w:t>4</w:t>
            </w:r>
          </w:p>
        </w:tc>
      </w:tr>
    </w:tbl>
    <w:p w:rsidR="00C104D6" w:rsidP="00ED3EEB" w:rsidRDefault="00C104D6" w14:paraId="47CF0198" w14:textId="77777777">
      <w:pPr>
        <w:jc w:val="both"/>
        <w:outlineLvl w:val="1"/>
        <w:rPr>
          <w:rFonts w:asciiTheme="majorHAnsi" w:hAnsiTheme="majorHAnsi" w:eastAsiaTheme="majorEastAsia" w:cstheme="majorBidi"/>
          <w:b/>
          <w:caps/>
          <w:color w:val="5B9BD5" w:themeColor="accent1"/>
          <w:sz w:val="26"/>
          <w:szCs w:val="26"/>
        </w:rPr>
      </w:pPr>
    </w:p>
    <w:p w:rsidRPr="00F9549B" w:rsidR="00D0070E" w:rsidP="00D45710" w:rsidRDefault="00D0070E" w14:paraId="3E2BB572" w14:textId="77777777">
      <w:pPr>
        <w:jc w:val="both"/>
      </w:pPr>
    </w:p>
    <w:sectPr w:rsidRPr="00F9549B" w:rsidR="00D0070E">
      <w:headerReference w:type="default" r:id="rId16"/>
      <w:footerReference w:type="default" r:id="rId17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7943" w:rsidP="001C7432" w:rsidRDefault="00D77943" w14:paraId="7B1F65FA" w14:textId="77777777">
      <w:pPr>
        <w:spacing w:after="0" w:line="240" w:lineRule="auto"/>
      </w:pPr>
      <w:r>
        <w:separator/>
      </w:r>
    </w:p>
  </w:endnote>
  <w:endnote w:type="continuationSeparator" w:id="0">
    <w:p w:rsidR="00D77943" w:rsidP="001C7432" w:rsidRDefault="00D77943" w14:paraId="2DB48665" w14:textId="77777777">
      <w:pPr>
        <w:spacing w:after="0" w:line="240" w:lineRule="auto"/>
      </w:pPr>
      <w:r>
        <w:continuationSeparator/>
      </w:r>
    </w:p>
  </w:endnote>
  <w:endnote w:type="continuationNotice" w:id="1">
    <w:p w:rsidR="00D77943" w:rsidRDefault="00D77943" w14:paraId="3CBE535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6054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5221F" w:rsidRDefault="00E5221F" w14:paraId="1A022D9F" w14:textId="7D5635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5221F" w:rsidRDefault="00E5221F" w14:paraId="66A033C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7943" w:rsidP="001C7432" w:rsidRDefault="00D77943" w14:paraId="509772DB" w14:textId="77777777">
      <w:pPr>
        <w:spacing w:after="0" w:line="240" w:lineRule="auto"/>
      </w:pPr>
      <w:r>
        <w:separator/>
      </w:r>
    </w:p>
  </w:footnote>
  <w:footnote w:type="continuationSeparator" w:id="0">
    <w:p w:rsidR="00D77943" w:rsidP="001C7432" w:rsidRDefault="00D77943" w14:paraId="68D99CB0" w14:textId="77777777">
      <w:pPr>
        <w:spacing w:after="0" w:line="240" w:lineRule="auto"/>
      </w:pPr>
      <w:r>
        <w:continuationSeparator/>
      </w:r>
    </w:p>
  </w:footnote>
  <w:footnote w:type="continuationNotice" w:id="1">
    <w:p w:rsidR="00D77943" w:rsidRDefault="00D77943" w14:paraId="2B18874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83F3A" w:rsidP="00D83F3A" w:rsidRDefault="00D83F3A" w14:paraId="68C1782E" w14:textId="7AAD70E6">
    <w:pPr>
      <w:pStyle w:val="Header"/>
      <w:jc w:val="right"/>
    </w:pPr>
    <w:r>
      <w:rPr>
        <w:noProof/>
      </w:rPr>
      <w:drawing>
        <wp:inline distT="0" distB="0" distL="0" distR="0" wp14:anchorId="6AD10F7A" wp14:editId="714BB91F">
          <wp:extent cx="1563983" cy="651979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9564" cy="6668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705"/>
    <w:multiLevelType w:val="hybridMultilevel"/>
    <w:tmpl w:val="3B9EAF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41C"/>
    <w:multiLevelType w:val="hybridMultilevel"/>
    <w:tmpl w:val="58BEE1A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CD4DFF"/>
    <w:multiLevelType w:val="hybridMultilevel"/>
    <w:tmpl w:val="F4924096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C2A6ADA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80233"/>
    <w:multiLevelType w:val="hybridMultilevel"/>
    <w:tmpl w:val="1DFCB58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BE61BC"/>
    <w:multiLevelType w:val="hybridMultilevel"/>
    <w:tmpl w:val="6A409C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E0332DC"/>
    <w:multiLevelType w:val="hybridMultilevel"/>
    <w:tmpl w:val="A78ACB9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F0A23F7"/>
    <w:multiLevelType w:val="hybridMultilevel"/>
    <w:tmpl w:val="8492390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27C5C33"/>
    <w:multiLevelType w:val="hybridMultilevel"/>
    <w:tmpl w:val="B644E75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05D4CDD"/>
    <w:multiLevelType w:val="hybridMultilevel"/>
    <w:tmpl w:val="10B6896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183EB7"/>
    <w:multiLevelType w:val="hybridMultilevel"/>
    <w:tmpl w:val="43A2F3F2"/>
    <w:lvl w:ilvl="0" w:tplc="0C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2FAC0B83"/>
    <w:multiLevelType w:val="hybridMultilevel"/>
    <w:tmpl w:val="F422606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01E1A06"/>
    <w:multiLevelType w:val="hybridMultilevel"/>
    <w:tmpl w:val="3F087DD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C660E7"/>
    <w:multiLevelType w:val="hybridMultilevel"/>
    <w:tmpl w:val="0C4896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3AD35F9"/>
    <w:multiLevelType w:val="multilevel"/>
    <w:tmpl w:val="C148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D2A238B"/>
    <w:multiLevelType w:val="hybridMultilevel"/>
    <w:tmpl w:val="883CE8BC"/>
    <w:lvl w:ilvl="0" w:tplc="0C09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17" w15:restartNumberingAfterBreak="0">
    <w:nsid w:val="410B0D1D"/>
    <w:multiLevelType w:val="hybridMultilevel"/>
    <w:tmpl w:val="830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5A39C9"/>
    <w:multiLevelType w:val="hybridMultilevel"/>
    <w:tmpl w:val="3C2A8A6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35D02D0"/>
    <w:multiLevelType w:val="hybridMultilevel"/>
    <w:tmpl w:val="2508FCE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47043F5"/>
    <w:multiLevelType w:val="hybridMultilevel"/>
    <w:tmpl w:val="B6BA738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4D01AAF"/>
    <w:multiLevelType w:val="hybridMultilevel"/>
    <w:tmpl w:val="520AB6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640AA0"/>
    <w:multiLevelType w:val="hybridMultilevel"/>
    <w:tmpl w:val="B47C7B5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CBF5502"/>
    <w:multiLevelType w:val="hybridMultilevel"/>
    <w:tmpl w:val="E61437F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CCC424B"/>
    <w:multiLevelType w:val="hybridMultilevel"/>
    <w:tmpl w:val="CFE8730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55835DA"/>
    <w:multiLevelType w:val="hybridMultilevel"/>
    <w:tmpl w:val="2D2EB31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DE41C89"/>
    <w:multiLevelType w:val="hybridMultilevel"/>
    <w:tmpl w:val="F882394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0677183"/>
    <w:multiLevelType w:val="hybridMultilevel"/>
    <w:tmpl w:val="4C54BC3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48432C6"/>
    <w:multiLevelType w:val="hybridMultilevel"/>
    <w:tmpl w:val="032E748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49D0D2F"/>
    <w:multiLevelType w:val="hybridMultilevel"/>
    <w:tmpl w:val="E8243608"/>
    <w:lvl w:ilvl="0" w:tplc="0C09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8727827"/>
    <w:multiLevelType w:val="hybridMultilevel"/>
    <w:tmpl w:val="77F4427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9423088">
    <w:abstractNumId w:val="30"/>
  </w:num>
  <w:num w:numId="2" w16cid:durableId="1924683388">
    <w:abstractNumId w:val="12"/>
  </w:num>
  <w:num w:numId="3" w16cid:durableId="1325165524">
    <w:abstractNumId w:val="14"/>
  </w:num>
  <w:num w:numId="4" w16cid:durableId="1948460868">
    <w:abstractNumId w:val="25"/>
  </w:num>
  <w:num w:numId="5" w16cid:durableId="670255207">
    <w:abstractNumId w:val="5"/>
  </w:num>
  <w:num w:numId="6" w16cid:durableId="715660230">
    <w:abstractNumId w:val="29"/>
  </w:num>
  <w:num w:numId="7" w16cid:durableId="1276909932">
    <w:abstractNumId w:val="28"/>
  </w:num>
  <w:num w:numId="8" w16cid:durableId="306664904">
    <w:abstractNumId w:val="16"/>
  </w:num>
  <w:num w:numId="9" w16cid:durableId="1742602419">
    <w:abstractNumId w:val="13"/>
  </w:num>
  <w:num w:numId="10" w16cid:durableId="225458484">
    <w:abstractNumId w:val="2"/>
  </w:num>
  <w:num w:numId="11" w16cid:durableId="830370950">
    <w:abstractNumId w:val="21"/>
  </w:num>
  <w:num w:numId="12" w16cid:durableId="1993871773">
    <w:abstractNumId w:val="23"/>
  </w:num>
  <w:num w:numId="13" w16cid:durableId="1604260704">
    <w:abstractNumId w:val="4"/>
  </w:num>
  <w:num w:numId="14" w16cid:durableId="1459570657">
    <w:abstractNumId w:val="19"/>
  </w:num>
  <w:num w:numId="15" w16cid:durableId="1890217864">
    <w:abstractNumId w:val="31"/>
  </w:num>
  <w:num w:numId="16" w16cid:durableId="130750044">
    <w:abstractNumId w:val="26"/>
  </w:num>
  <w:num w:numId="17" w16cid:durableId="1542325342">
    <w:abstractNumId w:val="0"/>
  </w:num>
  <w:num w:numId="18" w16cid:durableId="787507227">
    <w:abstractNumId w:val="9"/>
  </w:num>
  <w:num w:numId="19" w16cid:durableId="337587739">
    <w:abstractNumId w:val="3"/>
  </w:num>
  <w:num w:numId="20" w16cid:durableId="1391805144">
    <w:abstractNumId w:val="20"/>
  </w:num>
  <w:num w:numId="21" w16cid:durableId="1384063473">
    <w:abstractNumId w:val="17"/>
  </w:num>
  <w:num w:numId="22" w16cid:durableId="1315373334">
    <w:abstractNumId w:val="27"/>
  </w:num>
  <w:num w:numId="23" w16cid:durableId="169759137">
    <w:abstractNumId w:val="22"/>
  </w:num>
  <w:num w:numId="24" w16cid:durableId="1018627193">
    <w:abstractNumId w:val="15"/>
  </w:num>
  <w:num w:numId="25" w16cid:durableId="1744837384">
    <w:abstractNumId w:val="18"/>
  </w:num>
  <w:num w:numId="26" w16cid:durableId="827673096">
    <w:abstractNumId w:val="1"/>
  </w:num>
  <w:num w:numId="27" w16cid:durableId="967130497">
    <w:abstractNumId w:val="7"/>
  </w:num>
  <w:num w:numId="28" w16cid:durableId="227229687">
    <w:abstractNumId w:val="8"/>
  </w:num>
  <w:num w:numId="29" w16cid:durableId="1538543891">
    <w:abstractNumId w:val="6"/>
  </w:num>
  <w:num w:numId="30" w16cid:durableId="1573539134">
    <w:abstractNumId w:val="10"/>
  </w:num>
  <w:num w:numId="31" w16cid:durableId="1235167781">
    <w:abstractNumId w:val="11"/>
  </w:num>
  <w:num w:numId="32" w16cid:durableId="100343758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S0NDYxMrQwtDBW0lEKTi0uzszPAykwrgUAGMju+ywAAAA="/>
  </w:docVars>
  <w:rsids>
    <w:rsidRoot w:val="008F633F"/>
    <w:rsid w:val="00002CC6"/>
    <w:rsid w:val="00005EEB"/>
    <w:rsid w:val="0001633A"/>
    <w:rsid w:val="00024515"/>
    <w:rsid w:val="00036B38"/>
    <w:rsid w:val="00070C50"/>
    <w:rsid w:val="00076554"/>
    <w:rsid w:val="0008308A"/>
    <w:rsid w:val="00092740"/>
    <w:rsid w:val="00092A44"/>
    <w:rsid w:val="000C7149"/>
    <w:rsid w:val="0010315E"/>
    <w:rsid w:val="001273C2"/>
    <w:rsid w:val="00137FA3"/>
    <w:rsid w:val="00141B50"/>
    <w:rsid w:val="00141BCC"/>
    <w:rsid w:val="00150FBD"/>
    <w:rsid w:val="00171822"/>
    <w:rsid w:val="00171ED6"/>
    <w:rsid w:val="001C7432"/>
    <w:rsid w:val="001E1D19"/>
    <w:rsid w:val="001F0629"/>
    <w:rsid w:val="002068A0"/>
    <w:rsid w:val="00207CFD"/>
    <w:rsid w:val="00213B1E"/>
    <w:rsid w:val="00233AC4"/>
    <w:rsid w:val="002562C8"/>
    <w:rsid w:val="002877C8"/>
    <w:rsid w:val="00291958"/>
    <w:rsid w:val="002A59D0"/>
    <w:rsid w:val="002A671C"/>
    <w:rsid w:val="002F4A24"/>
    <w:rsid w:val="00315420"/>
    <w:rsid w:val="00351FD0"/>
    <w:rsid w:val="0035251C"/>
    <w:rsid w:val="00375759"/>
    <w:rsid w:val="00377EF9"/>
    <w:rsid w:val="003A7D12"/>
    <w:rsid w:val="003B35D5"/>
    <w:rsid w:val="003F2E51"/>
    <w:rsid w:val="003F3D08"/>
    <w:rsid w:val="003F46CD"/>
    <w:rsid w:val="004137E2"/>
    <w:rsid w:val="00416ADE"/>
    <w:rsid w:val="00435B05"/>
    <w:rsid w:val="0046363A"/>
    <w:rsid w:val="00463F6C"/>
    <w:rsid w:val="004D3817"/>
    <w:rsid w:val="004E18C0"/>
    <w:rsid w:val="004E5618"/>
    <w:rsid w:val="004F5969"/>
    <w:rsid w:val="00506FFE"/>
    <w:rsid w:val="00512D53"/>
    <w:rsid w:val="00523351"/>
    <w:rsid w:val="00567445"/>
    <w:rsid w:val="005712D8"/>
    <w:rsid w:val="00582329"/>
    <w:rsid w:val="00584D4F"/>
    <w:rsid w:val="005A7EFC"/>
    <w:rsid w:val="005B69C8"/>
    <w:rsid w:val="005C5C53"/>
    <w:rsid w:val="005D4FC1"/>
    <w:rsid w:val="005E7CE7"/>
    <w:rsid w:val="00601934"/>
    <w:rsid w:val="00622E86"/>
    <w:rsid w:val="006247BB"/>
    <w:rsid w:val="00627514"/>
    <w:rsid w:val="006275AF"/>
    <w:rsid w:val="00633D96"/>
    <w:rsid w:val="00662782"/>
    <w:rsid w:val="006648E9"/>
    <w:rsid w:val="006877FE"/>
    <w:rsid w:val="00691CEC"/>
    <w:rsid w:val="006C6A08"/>
    <w:rsid w:val="006D5FDA"/>
    <w:rsid w:val="006F7E93"/>
    <w:rsid w:val="007312A4"/>
    <w:rsid w:val="00741490"/>
    <w:rsid w:val="00750993"/>
    <w:rsid w:val="00752765"/>
    <w:rsid w:val="00757F19"/>
    <w:rsid w:val="00763353"/>
    <w:rsid w:val="00765F0E"/>
    <w:rsid w:val="007D1DEF"/>
    <w:rsid w:val="007E0FE5"/>
    <w:rsid w:val="007F3C69"/>
    <w:rsid w:val="00802B1C"/>
    <w:rsid w:val="00802E27"/>
    <w:rsid w:val="008044F8"/>
    <w:rsid w:val="0081049F"/>
    <w:rsid w:val="00832371"/>
    <w:rsid w:val="00847993"/>
    <w:rsid w:val="00856658"/>
    <w:rsid w:val="00864396"/>
    <w:rsid w:val="0088387F"/>
    <w:rsid w:val="00886B8B"/>
    <w:rsid w:val="0089678E"/>
    <w:rsid w:val="008A3F97"/>
    <w:rsid w:val="008A498B"/>
    <w:rsid w:val="008D5067"/>
    <w:rsid w:val="008F11B3"/>
    <w:rsid w:val="008F2F39"/>
    <w:rsid w:val="008F3A19"/>
    <w:rsid w:val="008F633F"/>
    <w:rsid w:val="009033F4"/>
    <w:rsid w:val="00925BE4"/>
    <w:rsid w:val="00926B9E"/>
    <w:rsid w:val="00932420"/>
    <w:rsid w:val="00963271"/>
    <w:rsid w:val="009762AC"/>
    <w:rsid w:val="00976E32"/>
    <w:rsid w:val="009A1903"/>
    <w:rsid w:val="009A32CD"/>
    <w:rsid w:val="009B4FF5"/>
    <w:rsid w:val="009C4085"/>
    <w:rsid w:val="009E39F2"/>
    <w:rsid w:val="009F0EF1"/>
    <w:rsid w:val="00A0241D"/>
    <w:rsid w:val="00A04168"/>
    <w:rsid w:val="00A15380"/>
    <w:rsid w:val="00A17B8D"/>
    <w:rsid w:val="00A47830"/>
    <w:rsid w:val="00A52AAE"/>
    <w:rsid w:val="00A552E5"/>
    <w:rsid w:val="00A75EF2"/>
    <w:rsid w:val="00A76BD6"/>
    <w:rsid w:val="00A845E2"/>
    <w:rsid w:val="00A93AA1"/>
    <w:rsid w:val="00AB162E"/>
    <w:rsid w:val="00AD7430"/>
    <w:rsid w:val="00B5427D"/>
    <w:rsid w:val="00BA125D"/>
    <w:rsid w:val="00BD1AC6"/>
    <w:rsid w:val="00BD420D"/>
    <w:rsid w:val="00BF76D6"/>
    <w:rsid w:val="00C07B93"/>
    <w:rsid w:val="00C104D6"/>
    <w:rsid w:val="00C13B00"/>
    <w:rsid w:val="00C31F17"/>
    <w:rsid w:val="00C42FBE"/>
    <w:rsid w:val="00C56FC6"/>
    <w:rsid w:val="00C654C2"/>
    <w:rsid w:val="00C7478E"/>
    <w:rsid w:val="00C77DE3"/>
    <w:rsid w:val="00C81286"/>
    <w:rsid w:val="00CC18AD"/>
    <w:rsid w:val="00CE6FBF"/>
    <w:rsid w:val="00CF0500"/>
    <w:rsid w:val="00CF2866"/>
    <w:rsid w:val="00CF386F"/>
    <w:rsid w:val="00CF5C86"/>
    <w:rsid w:val="00D0070E"/>
    <w:rsid w:val="00D06758"/>
    <w:rsid w:val="00D10D51"/>
    <w:rsid w:val="00D15F63"/>
    <w:rsid w:val="00D45710"/>
    <w:rsid w:val="00D5017B"/>
    <w:rsid w:val="00D51118"/>
    <w:rsid w:val="00D62A4F"/>
    <w:rsid w:val="00D73DCF"/>
    <w:rsid w:val="00D77943"/>
    <w:rsid w:val="00D827E2"/>
    <w:rsid w:val="00D83F3A"/>
    <w:rsid w:val="00D8481C"/>
    <w:rsid w:val="00D8781B"/>
    <w:rsid w:val="00D962BE"/>
    <w:rsid w:val="00DA3731"/>
    <w:rsid w:val="00DA37B4"/>
    <w:rsid w:val="00DB6B46"/>
    <w:rsid w:val="00DC4C91"/>
    <w:rsid w:val="00DC6686"/>
    <w:rsid w:val="00DD2477"/>
    <w:rsid w:val="00E0521D"/>
    <w:rsid w:val="00E12BEA"/>
    <w:rsid w:val="00E34E4E"/>
    <w:rsid w:val="00E427CC"/>
    <w:rsid w:val="00E5221F"/>
    <w:rsid w:val="00E80047"/>
    <w:rsid w:val="00EB2584"/>
    <w:rsid w:val="00EC1BC4"/>
    <w:rsid w:val="00EC469B"/>
    <w:rsid w:val="00ED0D11"/>
    <w:rsid w:val="00ED3EEB"/>
    <w:rsid w:val="00ED742A"/>
    <w:rsid w:val="00F1280C"/>
    <w:rsid w:val="00F1303B"/>
    <w:rsid w:val="00F24297"/>
    <w:rsid w:val="00F40A5F"/>
    <w:rsid w:val="00F51D98"/>
    <w:rsid w:val="00F618DB"/>
    <w:rsid w:val="00F62511"/>
    <w:rsid w:val="00F74A12"/>
    <w:rsid w:val="00F9549B"/>
    <w:rsid w:val="00FC1063"/>
    <w:rsid w:val="00FC7B34"/>
    <w:rsid w:val="00FD5DD3"/>
    <w:rsid w:val="00FE6F42"/>
    <w:rsid w:val="00FF6642"/>
    <w:rsid w:val="46E715F2"/>
    <w:rsid w:val="5CD7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docId w15:val="{991028BA-21A9-4BEB-A450-312974231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hAnsiTheme="majorHAnsi" w:eastAsiaTheme="majorEastAsia" w:cstheme="majorBidi"/>
      <w:b/>
      <w:caps/>
      <w:color w:val="5B9BD5" w:themeColor="accent1"/>
      <w:sz w:val="44"/>
      <w:szCs w:val="32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752765"/>
    <w:rPr>
      <w:rFonts w:asciiTheme="majorHAnsi" w:hAnsiTheme="majorHAnsi" w:eastAsiaTheme="majorEastAsia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C7432"/>
  </w:style>
  <w:style w:type="paragraph" w:styleId="Footer">
    <w:name w:val="footer"/>
    <w:basedOn w:val="Normal"/>
    <w:link w:val="FooterChar"/>
    <w:uiPriority w:val="99"/>
    <w:unhideWhenUsed/>
    <w:rsid w:val="001C743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C7432"/>
  </w:style>
  <w:style w:type="character" w:styleId="UnresolvedMention">
    <w:name w:val="Unresolved Mention"/>
    <w:basedOn w:val="DefaultParagraphFont"/>
    <w:uiPriority w:val="99"/>
    <w:semiHidden/>
    <w:unhideWhenUsed/>
    <w:rsid w:val="00A93AA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34E4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5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www.asthmaaustralia.org.au/vic/education-and-training/for-victorian-schools/victorian-schools-resources/school-resources" TargetMode="Externa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emf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hyperlink" Target="https://www2.education.vic.gov.au/pal/asthma/guidance/treating-asthma-attack" TargetMode="External" Id="rId15" /><Relationship Type="http://schemas.openxmlformats.org/officeDocument/2006/relationships/footnotes" Target="foot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yperlink" Target="https://www2.education.vic.gov.au/pal/asthma/policy" TargetMode="External" Id="rId14" /><Relationship Type="http://schemas.openxmlformats.org/officeDocument/2006/relationships/glossaryDocument" Target="glossary/document.xml" Id="R97110589de0d46f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d5480-1b11-4e35-a17f-59474557bb5e}"/>
      </w:docPartPr>
      <w:docPartBody>
        <w:p w14:paraId="2979ED4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8B7425493D9247B5DE82751ECD81F2" ma:contentTypeVersion="18" ma:contentTypeDescription="Create a new document." ma:contentTypeScope="" ma:versionID="deaf71137e3f381b564ce6e9a4c5270e">
  <xsd:schema xmlns:xsd="http://www.w3.org/2001/XMLSchema" xmlns:xs="http://www.w3.org/2001/XMLSchema" xmlns:p="http://schemas.microsoft.com/office/2006/metadata/properties" xmlns:ns2="2b62b753-1c30-48fe-a6f6-95e8df960a11" xmlns:ns3="f4e08d59-b114-4a49-9bc1-33124b0d7278" targetNamespace="http://schemas.microsoft.com/office/2006/metadata/properties" ma:root="true" ma:fieldsID="eaba35837e06411cb018221ed106bfba" ns2:_="" ns3:_="">
    <xsd:import namespace="2b62b753-1c30-48fe-a6f6-95e8df960a11"/>
    <xsd:import namespace="f4e08d59-b114-4a49-9bc1-33124b0d72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odifiedby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2b753-1c30-48fe-a6f6-95e8df960a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b607bbe-9751-46d3-ac86-39dfe31413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odifiedby" ma:index="24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08d59-b114-4a49-9bc1-33124b0d727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9514a2e-faec-477d-bc28-c4ea5229d760}" ma:internalName="TaxCatchAll" ma:showField="CatchAllData" ma:web="f4e08d59-b114-4a49-9bc1-33124b0d72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e08d59-b114-4a49-9bc1-33124b0d7278" xsi:nil="true"/>
    <Modifiedby xmlns="2b62b753-1c30-48fe-a6f6-95e8df960a11">
      <UserInfo>
        <DisplayName/>
        <AccountId xsi:nil="true"/>
        <AccountType/>
      </UserInfo>
    </Modifiedby>
    <lcf76f155ced4ddcb4097134ff3c332f xmlns="2b62b753-1c30-48fe-a6f6-95e8df960a11">
      <Terms xmlns="http://schemas.microsoft.com/office/infopath/2007/PartnerControls"/>
    </lcf76f155ced4ddcb4097134ff3c332f>
    <SharedWithUsers xmlns="f4e08d59-b114-4a49-9bc1-33124b0d7278">
      <UserInfo>
        <DisplayName>Emily Murcott</DisplayName>
        <AccountId>66</AccountId>
        <AccountType/>
      </UserInfo>
      <UserInfo>
        <DisplayName>Craig Bradley</DisplayName>
        <AccountId>7</AccountId>
        <AccountType/>
      </UserInfo>
    </SharedWithUsers>
    <Comments xmlns="2b62b753-1c30-48fe-a6f6-95e8df960a1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840EDEC8-06BA-4A61-9576-522F57B0CD68}"/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E24E6EBF-FA1A-407A-BA05-26B970B1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384AA7-61BF-4609-BE5D-CBB7C37AC7EC}">
  <ds:schemaRefs>
    <ds:schemaRef ds:uri="http://schemas.microsoft.com/sharepoint/event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Elyce Munnecke</cp:lastModifiedBy>
  <cp:revision>5</cp:revision>
  <cp:lastPrinted>2017-12-19T06:02:00Z</cp:lastPrinted>
  <dcterms:created xsi:type="dcterms:W3CDTF">2023-02-09T02:53:00Z</dcterms:created>
  <dcterms:modified xsi:type="dcterms:W3CDTF">2023-02-10T0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8B7425493D9247B5DE82751ECD81F2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b43d237b-0222-4cdf-a6fd-63bd97202eee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51334</vt:lpwstr>
  </property>
  <property fmtid="{D5CDD505-2E9C-101B-9397-08002B2CF9AE}" pid="12" name="RecordPoint_SubmissionCompleted">
    <vt:lpwstr>2022-04-20T15:40:45.8830552+10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>13.1.2 Internal Policy|ad985a07-89db-41e4-84da-e1a6cef79014</vt:lpwstr>
  </property>
  <property fmtid="{D5CDD505-2E9C-101B-9397-08002B2CF9AE}" pid="18" name="DET_EDRMS_SecClassTaxHTField0">
    <vt:lpwstr/>
  </property>
  <property fmtid="{D5CDD505-2E9C-101B-9397-08002B2CF9AE}" pid="19" name="TaxCatchAll">
    <vt:lpwstr>28;#13.1.2 Internal Policy|ad985a07-89db-41e4-84da-e1a6cef79014</vt:lpwstr>
  </property>
  <property fmtid="{D5CDD505-2E9C-101B-9397-08002B2CF9AE}" pid="20" name="DET_EDRMS_BusUnitTaxHTField0">
    <vt:lpwstr/>
  </property>
  <property fmtid="{D5CDD505-2E9C-101B-9397-08002B2CF9AE}" pid="21" name="MediaServiceImageTags">
    <vt:lpwstr/>
  </property>
</Properties>
</file>